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6B70F" w14:textId="7AF4C57E" w:rsidR="00A10D4B" w:rsidRDefault="00A10D4B" w:rsidP="00A10D4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Project </w:t>
      </w:r>
      <w:r w:rsidR="008958A0">
        <w:rPr>
          <w:sz w:val="40"/>
          <w:szCs w:val="40"/>
        </w:rPr>
        <w:t>3</w:t>
      </w:r>
    </w:p>
    <w:p w14:paraId="1AA203DE" w14:textId="77777777" w:rsidR="00A10D4B" w:rsidRDefault="00A10D4B" w:rsidP="00A10D4B">
      <w:pPr>
        <w:jc w:val="center"/>
        <w:rPr>
          <w:sz w:val="40"/>
          <w:szCs w:val="40"/>
        </w:rPr>
      </w:pPr>
    </w:p>
    <w:p w14:paraId="79C98B98" w14:textId="09ECC1EF" w:rsidR="00A10D4B" w:rsidRDefault="00B968B1" w:rsidP="00A10D4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ediction</w:t>
      </w:r>
      <w:r w:rsidR="00A10D4B">
        <w:rPr>
          <w:b/>
          <w:sz w:val="28"/>
          <w:szCs w:val="28"/>
        </w:rPr>
        <w:t xml:space="preserve"> of Student Marks with Linear Regression</w:t>
      </w:r>
    </w:p>
    <w:p w14:paraId="1064ABC6" w14:textId="77777777" w:rsidR="00A10D4B" w:rsidRDefault="00A10D4B" w:rsidP="00A10D4B">
      <w:pPr>
        <w:jc w:val="center"/>
        <w:rPr>
          <w:b/>
          <w:sz w:val="28"/>
          <w:szCs w:val="28"/>
        </w:rPr>
      </w:pPr>
    </w:p>
    <w:p w14:paraId="43FD3B8E" w14:textId="77777777" w:rsidR="00A10D4B" w:rsidRDefault="00A10D4B" w:rsidP="00A10D4B">
      <w:pPr>
        <w:rPr>
          <w:b/>
          <w:sz w:val="28"/>
          <w:szCs w:val="28"/>
        </w:rPr>
      </w:pPr>
      <w:r>
        <w:rPr>
          <w:b/>
          <w:sz w:val="28"/>
          <w:szCs w:val="28"/>
        </w:rPr>
        <w:t>OVERVIEW</w:t>
      </w:r>
    </w:p>
    <w:p w14:paraId="64E2A1CE" w14:textId="5755D28C" w:rsidR="00A10D4B" w:rsidRDefault="00A10D4B" w:rsidP="00A10D4B">
      <w:pPr>
        <w:rPr>
          <w:sz w:val="28"/>
          <w:szCs w:val="28"/>
        </w:rPr>
      </w:pPr>
      <w:r>
        <w:rPr>
          <w:sz w:val="28"/>
          <w:szCs w:val="28"/>
        </w:rPr>
        <w:t xml:space="preserve">A project to understand and implement the concepts of Linear Regression that will outline how the regression concept </w:t>
      </w:r>
      <w:r w:rsidR="000A329D">
        <w:rPr>
          <w:sz w:val="28"/>
          <w:szCs w:val="28"/>
        </w:rPr>
        <w:t>works.</w:t>
      </w:r>
      <w:r>
        <w:rPr>
          <w:sz w:val="28"/>
          <w:szCs w:val="28"/>
        </w:rPr>
        <w:t xml:space="preserve"> </w:t>
      </w:r>
      <w:r w:rsidR="000A329D">
        <w:rPr>
          <w:sz w:val="28"/>
          <w:szCs w:val="28"/>
        </w:rPr>
        <w:t>T</w:t>
      </w:r>
      <w:r>
        <w:rPr>
          <w:sz w:val="28"/>
          <w:szCs w:val="28"/>
        </w:rPr>
        <w:t>he prediction will be determined on the number of hours a student will study and the scores he will receive accordingly.</w:t>
      </w:r>
    </w:p>
    <w:p w14:paraId="65665944" w14:textId="77777777" w:rsidR="00A10D4B" w:rsidRDefault="00A10D4B" w:rsidP="00A10D4B">
      <w:pPr>
        <w:rPr>
          <w:sz w:val="26"/>
          <w:szCs w:val="26"/>
        </w:rPr>
      </w:pPr>
    </w:p>
    <w:p w14:paraId="227B6218" w14:textId="77777777" w:rsidR="00A10D4B" w:rsidRDefault="00A10D4B" w:rsidP="00A10D4B">
      <w:pPr>
        <w:rPr>
          <w:sz w:val="26"/>
          <w:szCs w:val="26"/>
        </w:rPr>
      </w:pPr>
    </w:p>
    <w:p w14:paraId="726EE4C5" w14:textId="77777777" w:rsidR="00A10D4B" w:rsidRDefault="00A10D4B" w:rsidP="00A10D4B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ware Requirements</w:t>
      </w:r>
    </w:p>
    <w:p w14:paraId="234B404C" w14:textId="1913508D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1. Programming </w:t>
      </w:r>
      <w:r w:rsidR="000A329D">
        <w:rPr>
          <w:sz w:val="26"/>
          <w:szCs w:val="26"/>
        </w:rPr>
        <w:t>Language:</w:t>
      </w:r>
      <w:r>
        <w:rPr>
          <w:sz w:val="26"/>
          <w:szCs w:val="26"/>
        </w:rPr>
        <w:t xml:space="preserve"> Python</w:t>
      </w:r>
    </w:p>
    <w:p w14:paraId="18EE5849" w14:textId="2295C57D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r w:rsidR="000A329D">
        <w:rPr>
          <w:sz w:val="26"/>
          <w:szCs w:val="26"/>
        </w:rPr>
        <w:t>Environment</w:t>
      </w:r>
      <w:r>
        <w:rPr>
          <w:sz w:val="26"/>
          <w:szCs w:val="26"/>
        </w:rPr>
        <w:t xml:space="preserve">: </w:t>
      </w:r>
      <w:proofErr w:type="spellStart"/>
      <w:r>
        <w:rPr>
          <w:sz w:val="26"/>
          <w:szCs w:val="26"/>
        </w:rPr>
        <w:t>Jupyter</w:t>
      </w:r>
      <w:proofErr w:type="spellEnd"/>
      <w:r>
        <w:rPr>
          <w:sz w:val="26"/>
          <w:szCs w:val="26"/>
        </w:rPr>
        <w:t xml:space="preserve"> Notebooks / Google Collab</w:t>
      </w:r>
    </w:p>
    <w:p w14:paraId="0ABDB699" w14:textId="21D52FF6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3. Database: </w:t>
      </w:r>
      <w:r w:rsidR="000A329D">
        <w:rPr>
          <w:sz w:val="26"/>
          <w:szCs w:val="26"/>
        </w:rPr>
        <w:t>CSV (</w:t>
      </w:r>
      <w:r>
        <w:rPr>
          <w:sz w:val="26"/>
          <w:szCs w:val="26"/>
        </w:rPr>
        <w:t>export type)</w:t>
      </w:r>
    </w:p>
    <w:p w14:paraId="2B12C966" w14:textId="77777777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>4. Operation System: Windows XP or above</w:t>
      </w:r>
    </w:p>
    <w:p w14:paraId="0AC52247" w14:textId="1EBA9458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5. </w:t>
      </w:r>
      <w:r w:rsidR="000A329D">
        <w:rPr>
          <w:sz w:val="26"/>
          <w:szCs w:val="26"/>
        </w:rPr>
        <w:t>Libraries</w:t>
      </w:r>
      <w:r>
        <w:rPr>
          <w:sz w:val="26"/>
          <w:szCs w:val="26"/>
        </w:rPr>
        <w:t xml:space="preserve"> Used: </w:t>
      </w:r>
      <w:r w:rsidR="000A329D">
        <w:rPr>
          <w:sz w:val="26"/>
          <w:szCs w:val="26"/>
        </w:rPr>
        <w:t>Pandas, Folium</w:t>
      </w:r>
      <w:r>
        <w:rPr>
          <w:sz w:val="26"/>
          <w:szCs w:val="26"/>
        </w:rPr>
        <w:t>, Seaborn, Scikit, SKLEARN</w:t>
      </w:r>
    </w:p>
    <w:p w14:paraId="47C0B790" w14:textId="77777777" w:rsidR="00A10D4B" w:rsidRDefault="00A10D4B" w:rsidP="00A10D4B">
      <w:pPr>
        <w:rPr>
          <w:b/>
          <w:sz w:val="28"/>
          <w:szCs w:val="28"/>
        </w:rPr>
      </w:pPr>
      <w:r>
        <w:rPr>
          <w:sz w:val="26"/>
          <w:szCs w:val="26"/>
        </w:rPr>
        <w:t>6.Datasets used: Student Dataset</w:t>
      </w:r>
    </w:p>
    <w:p w14:paraId="474EEAE0" w14:textId="77777777" w:rsidR="00A10D4B" w:rsidRDefault="00A10D4B" w:rsidP="00A10D4B">
      <w:pPr>
        <w:rPr>
          <w:b/>
          <w:sz w:val="28"/>
          <w:szCs w:val="28"/>
        </w:rPr>
      </w:pPr>
    </w:p>
    <w:p w14:paraId="39956BDE" w14:textId="77777777" w:rsidR="00A10D4B" w:rsidRPr="00E51E53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Style w:val="Strong"/>
          <w:rFonts w:ascii="Helvetica Neue" w:hAnsi="Helvetica Neue"/>
          <w:sz w:val="29"/>
          <w:szCs w:val="29"/>
          <w:shd w:val="clear" w:color="auto" w:fill="FFFFFF"/>
        </w:rPr>
        <w:t>Open a New Notebook and import the required libraires and read the csv fil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6854"/>
      </w:tblGrid>
      <w:tr w:rsidR="00A10D4B" w:rsidRPr="000A329D" w14:paraId="23C1B3A8" w14:textId="77777777" w:rsidTr="007F2BA3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7EAFB" w14:textId="77777777" w:rsidR="00A10D4B" w:rsidRPr="000A329D" w:rsidRDefault="00A10D4B" w:rsidP="007F2BA3">
            <w:pPr>
              <w:spacing w:line="300" w:lineRule="atLeast"/>
              <w:rPr>
                <w:color w:val="24292E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E7607" w14:textId="77777777" w:rsidR="00A10D4B" w:rsidRPr="00B968B1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numpy</w:t>
            </w:r>
            <w:proofErr w:type="spellEnd"/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np</w:t>
            </w:r>
          </w:p>
          <w:p w14:paraId="1062B207" w14:textId="77777777" w:rsidR="00A10D4B" w:rsidRPr="00B968B1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pandas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pd</w:t>
            </w:r>
          </w:p>
          <w:p w14:paraId="355474F6" w14:textId="77777777" w:rsidR="00A10D4B" w:rsidRPr="00B968B1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proofErr w:type="spellStart"/>
            <w:proofErr w:type="gramStart"/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matplotlib.pyplot</w:t>
            </w:r>
            <w:proofErr w:type="spellEnd"/>
            <w:proofErr w:type="gramEnd"/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plt</w:t>
            </w:r>
            <w:proofErr w:type="spellEnd"/>
          </w:p>
          <w:p w14:paraId="0417C09C" w14:textId="77777777" w:rsidR="00A10D4B" w:rsidRPr="00B968B1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eaborn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ns</w:t>
            </w:r>
            <w:proofErr w:type="spellEnd"/>
          </w:p>
          <w:p w14:paraId="1E44DFD7" w14:textId="77777777" w:rsidR="00A10D4B" w:rsidRPr="00B968B1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proofErr w:type="spellStart"/>
            <w:proofErr w:type="gramStart"/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cipy.stats</w:t>
            </w:r>
            <w:proofErr w:type="spellEnd"/>
            <w:proofErr w:type="gramEnd"/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as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tats</w:t>
            </w:r>
          </w:p>
          <w:p w14:paraId="534BF34D" w14:textId="77777777" w:rsidR="00A10D4B" w:rsidRPr="000A329D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color w:val="333333"/>
                <w:sz w:val="21"/>
                <w:szCs w:val="21"/>
                <w:lang w:eastAsia="en-IN"/>
              </w:rPr>
            </w:pP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from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proofErr w:type="spellStart"/>
            <w:proofErr w:type="gramStart"/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sklearn.model</w:t>
            </w:r>
            <w:proofErr w:type="gramEnd"/>
            <w:r w:rsidRPr="00B968B1"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  <w:lang w:eastAsia="en-IN"/>
              </w:rPr>
              <w:t>_selection</w:t>
            </w:r>
            <w:proofErr w:type="spellEnd"/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r w:rsidRPr="00B968B1">
              <w:rPr>
                <w:rFonts w:ascii="Courier New" w:hAnsi="Courier New" w:cs="Courier New"/>
                <w:b/>
                <w:bCs/>
                <w:color w:val="008000"/>
                <w:sz w:val="21"/>
                <w:szCs w:val="21"/>
                <w:lang w:eastAsia="en-IN"/>
              </w:rPr>
              <w:t>import</w:t>
            </w:r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B968B1"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  <w:t>train_test_split</w:t>
            </w:r>
            <w:proofErr w:type="spellEnd"/>
          </w:p>
        </w:tc>
      </w:tr>
    </w:tbl>
    <w:p w14:paraId="5915EFF9" w14:textId="1EC35EDF" w:rsidR="00A10D4B" w:rsidRPr="000A329D" w:rsidRDefault="00024D35" w:rsidP="00A10D4B">
      <w:pPr>
        <w:rPr>
          <w:sz w:val="29"/>
          <w:szCs w:val="29"/>
          <w:shd w:val="clear" w:color="auto" w:fill="FFFFFF"/>
        </w:rPr>
      </w:pPr>
      <w:r w:rsidRPr="000A329D">
        <w:rPr>
          <w:sz w:val="29"/>
          <w:szCs w:val="29"/>
          <w:shd w:val="clear" w:color="auto" w:fill="FFFFFF"/>
        </w:rPr>
        <w:tab/>
      </w:r>
    </w:p>
    <w:p w14:paraId="36420B97" w14:textId="771B1AC6" w:rsidR="00024D35" w:rsidRDefault="000A329D" w:rsidP="00A10D4B">
      <w:pPr>
        <w:rPr>
          <w:b/>
          <w:bCs/>
          <w:sz w:val="28"/>
          <w:szCs w:val="28"/>
          <w:shd w:val="clear" w:color="auto" w:fill="FFFFFF"/>
        </w:rPr>
      </w:pPr>
      <w:r w:rsidRPr="000A329D">
        <w:rPr>
          <w:b/>
          <w:bCs/>
          <w:sz w:val="28"/>
          <w:szCs w:val="28"/>
          <w:shd w:val="clear" w:color="auto" w:fill="FFFFFF"/>
        </w:rPr>
        <w:t>Description:</w:t>
      </w:r>
    </w:p>
    <w:p w14:paraId="65DF1896" w14:textId="24554D6A" w:rsidR="000A329D" w:rsidRPr="000A329D" w:rsidRDefault="000A329D" w:rsidP="00A10D4B">
      <w:pPr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>Importing all the needed libraries.</w:t>
      </w:r>
    </w:p>
    <w:p w14:paraId="5EBC3B21" w14:textId="77777777" w:rsidR="000A329D" w:rsidRPr="000A329D" w:rsidRDefault="000A329D" w:rsidP="00A10D4B">
      <w:pPr>
        <w:rPr>
          <w:b/>
          <w:bCs/>
          <w:sz w:val="28"/>
          <w:szCs w:val="28"/>
          <w:shd w:val="clear" w:color="auto" w:fill="FFFFFF"/>
        </w:rPr>
      </w:pPr>
    </w:p>
    <w:p w14:paraId="5D7D6EC6" w14:textId="300F837D" w:rsidR="00024D35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</w:rPr>
      </w:pPr>
      <w:r>
        <w:rPr>
          <w:rFonts w:ascii="Helvetica Neue" w:hAnsi="Helvetica Neue"/>
          <w:sz w:val="29"/>
          <w:szCs w:val="29"/>
          <w:shd w:val="clear" w:color="auto" w:fill="FFFFFF"/>
        </w:rPr>
        <w:tab/>
      </w:r>
    </w:p>
    <w:p w14:paraId="39A40949" w14:textId="77777777" w:rsidR="00A10D4B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Helvetica Neue" w:hAnsi="Helvetica Neue"/>
          <w:b/>
          <w:bCs/>
          <w:sz w:val="29"/>
          <w:szCs w:val="29"/>
          <w:shd w:val="clear" w:color="auto" w:fill="FFFFFF"/>
        </w:rPr>
        <w:t>Importing the Student Dataset</w:t>
      </w:r>
    </w:p>
    <w:p w14:paraId="65050996" w14:textId="77777777" w:rsidR="00A10D4B" w:rsidRPr="00F17082" w:rsidRDefault="00A10D4B" w:rsidP="00A10D4B">
      <w:pPr>
        <w:pStyle w:val="ListParagraph"/>
        <w:shd w:val="clear" w:color="auto" w:fill="FFFFFE"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3FE8E791" w14:textId="6508752C" w:rsidR="00024D35" w:rsidRPr="00B968B1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 w:rsidRPr="00B968B1">
        <w:rPr>
          <w:rStyle w:val="n"/>
          <w:color w:val="333333"/>
          <w:sz w:val="21"/>
          <w:szCs w:val="21"/>
        </w:rPr>
        <w:t>df</w:t>
      </w:r>
      <w:r w:rsidRPr="00B968B1">
        <w:rPr>
          <w:color w:val="333333"/>
          <w:sz w:val="21"/>
          <w:szCs w:val="21"/>
        </w:rPr>
        <w:t xml:space="preserve"> </w:t>
      </w:r>
      <w:r w:rsidRPr="00B968B1">
        <w:rPr>
          <w:rStyle w:val="o"/>
          <w:color w:val="666666"/>
          <w:sz w:val="21"/>
          <w:szCs w:val="21"/>
        </w:rPr>
        <w:t>=</w:t>
      </w:r>
      <w:r w:rsidRPr="00B968B1">
        <w:rPr>
          <w:color w:val="333333"/>
          <w:sz w:val="21"/>
          <w:szCs w:val="21"/>
        </w:rPr>
        <w:t xml:space="preserve"> </w:t>
      </w:r>
      <w:proofErr w:type="spellStart"/>
      <w:proofErr w:type="gramStart"/>
      <w:r w:rsidRPr="00B968B1">
        <w:rPr>
          <w:rStyle w:val="n"/>
          <w:color w:val="333333"/>
          <w:sz w:val="21"/>
          <w:szCs w:val="21"/>
        </w:rPr>
        <w:t>pd</w:t>
      </w:r>
      <w:r w:rsidRPr="00B968B1">
        <w:rPr>
          <w:rStyle w:val="o"/>
          <w:color w:val="666666"/>
          <w:sz w:val="21"/>
          <w:szCs w:val="21"/>
        </w:rPr>
        <w:t>.</w:t>
      </w:r>
      <w:r w:rsidRPr="00B968B1">
        <w:rPr>
          <w:rStyle w:val="n"/>
          <w:color w:val="333333"/>
          <w:sz w:val="21"/>
          <w:szCs w:val="21"/>
        </w:rPr>
        <w:t>read</w:t>
      </w:r>
      <w:proofErr w:type="gramEnd"/>
      <w:r w:rsidRPr="00B968B1">
        <w:rPr>
          <w:rStyle w:val="n"/>
          <w:color w:val="333333"/>
          <w:sz w:val="21"/>
          <w:szCs w:val="21"/>
        </w:rPr>
        <w:t>_csv</w:t>
      </w:r>
      <w:proofErr w:type="spellEnd"/>
      <w:r w:rsidRPr="00B968B1">
        <w:rPr>
          <w:rStyle w:val="p"/>
          <w:color w:val="333333"/>
          <w:sz w:val="21"/>
          <w:szCs w:val="21"/>
        </w:rPr>
        <w:t>(</w:t>
      </w:r>
      <w:r w:rsidRPr="00B968B1">
        <w:rPr>
          <w:rStyle w:val="s1"/>
          <w:color w:val="BA2121"/>
          <w:sz w:val="21"/>
          <w:szCs w:val="21"/>
        </w:rPr>
        <w:t>'/data.csv'</w:t>
      </w:r>
      <w:r w:rsidRPr="00B968B1">
        <w:rPr>
          <w:rStyle w:val="p"/>
          <w:color w:val="333333"/>
          <w:sz w:val="21"/>
          <w:szCs w:val="21"/>
        </w:rPr>
        <w:t>)</w:t>
      </w:r>
    </w:p>
    <w:p w14:paraId="799AAE86" w14:textId="10840E7A" w:rsidR="00A10D4B" w:rsidRDefault="00A10D4B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27C7FE72" w14:textId="06E0981E" w:rsidR="00024D35" w:rsidRDefault="000A329D" w:rsidP="000A329D">
      <w:pPr>
        <w:rPr>
          <w:b/>
          <w:bCs/>
          <w:sz w:val="28"/>
          <w:szCs w:val="28"/>
          <w:shd w:val="clear" w:color="auto" w:fill="FFFFFF"/>
        </w:rPr>
      </w:pPr>
      <w:r w:rsidRPr="000A329D">
        <w:rPr>
          <w:b/>
          <w:bCs/>
          <w:sz w:val="28"/>
          <w:szCs w:val="28"/>
          <w:shd w:val="clear" w:color="auto" w:fill="FFFFFF"/>
        </w:rPr>
        <w:t>Description:</w:t>
      </w:r>
    </w:p>
    <w:p w14:paraId="71385910" w14:textId="03108F93" w:rsidR="000A329D" w:rsidRPr="000A329D" w:rsidRDefault="000A329D" w:rsidP="000A329D">
      <w:pPr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>Loading the data to a pandas dataframe</w:t>
      </w:r>
      <w:r>
        <w:rPr>
          <w:sz w:val="28"/>
          <w:szCs w:val="28"/>
          <w:shd w:val="clear" w:color="auto" w:fill="FFFFFF"/>
        </w:rPr>
        <w:t>.</w:t>
      </w:r>
    </w:p>
    <w:p w14:paraId="352C0A9B" w14:textId="77777777" w:rsidR="00024D35" w:rsidRPr="0027122C" w:rsidRDefault="00024D35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3E2648C9" w14:textId="77777777" w:rsidR="00A10D4B" w:rsidRPr="00021BD9" w:rsidRDefault="00A10D4B" w:rsidP="00A10D4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>
        <w:rPr>
          <w:rFonts w:ascii="Helvetica Neue" w:hAnsi="Helvetica Neue"/>
          <w:b/>
          <w:bCs/>
          <w:sz w:val="29"/>
          <w:szCs w:val="29"/>
        </w:rPr>
        <w:t>Viewing and Exploring the Data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24"/>
        <w:gridCol w:w="306"/>
      </w:tblGrid>
      <w:tr w:rsidR="00A10D4B" w:rsidRPr="00181813" w14:paraId="0DEBF95B" w14:textId="77777777" w:rsidTr="007F2BA3">
        <w:tc>
          <w:tcPr>
            <w:tcW w:w="905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5DC31578" w14:textId="77777777" w:rsidR="00A10D4B" w:rsidRPr="00B968B1" w:rsidRDefault="00A10D4B" w:rsidP="000A329D">
            <w:pPr>
              <w:pStyle w:val="HTMLPreformatted"/>
              <w:shd w:val="clear" w:color="auto" w:fill="F7F7F7"/>
              <w:wordWrap w:val="0"/>
              <w:ind w:left="785"/>
              <w:rPr>
                <w:color w:val="333333"/>
                <w:sz w:val="21"/>
                <w:szCs w:val="21"/>
              </w:rPr>
            </w:pPr>
            <w:proofErr w:type="gramStart"/>
            <w:r w:rsidRPr="00B968B1">
              <w:rPr>
                <w:rStyle w:val="nb"/>
                <w:color w:val="008000"/>
                <w:sz w:val="21"/>
                <w:szCs w:val="21"/>
              </w:rPr>
              <w:t>print</w:t>
            </w:r>
            <w:r w:rsidRPr="00B968B1">
              <w:rPr>
                <w:rStyle w:val="p"/>
                <w:color w:val="333333"/>
                <w:sz w:val="21"/>
                <w:szCs w:val="21"/>
              </w:rPr>
              <w:t>(</w:t>
            </w:r>
            <w:proofErr w:type="gramEnd"/>
            <w:r w:rsidRPr="00B968B1">
              <w:rPr>
                <w:rStyle w:val="s2"/>
                <w:color w:val="BA2121"/>
                <w:sz w:val="21"/>
                <w:szCs w:val="21"/>
              </w:rPr>
              <w:t>"Now our data is loaded"</w:t>
            </w:r>
            <w:r w:rsidRPr="00B968B1">
              <w:rPr>
                <w:rStyle w:val="p"/>
                <w:color w:val="333333"/>
                <w:sz w:val="21"/>
                <w:szCs w:val="21"/>
              </w:rPr>
              <w:t>)</w:t>
            </w:r>
          </w:p>
          <w:p w14:paraId="201B7D41" w14:textId="77777777" w:rsidR="00A10D4B" w:rsidRPr="00B968B1" w:rsidRDefault="00A10D4B" w:rsidP="000A329D">
            <w:pPr>
              <w:pStyle w:val="HTMLPreformatted"/>
              <w:shd w:val="clear" w:color="auto" w:fill="F7F7F7"/>
              <w:wordWrap w:val="0"/>
              <w:ind w:left="785"/>
              <w:rPr>
                <w:color w:val="333333"/>
                <w:sz w:val="21"/>
                <w:szCs w:val="21"/>
              </w:rPr>
            </w:pPr>
            <w:r w:rsidRPr="00B968B1">
              <w:rPr>
                <w:rStyle w:val="n"/>
                <w:color w:val="333333"/>
                <w:sz w:val="21"/>
                <w:szCs w:val="21"/>
              </w:rPr>
              <w:t>df</w:t>
            </w:r>
          </w:p>
          <w:p w14:paraId="59A0E63A" w14:textId="77777777" w:rsidR="00A10D4B" w:rsidRPr="000A329D" w:rsidRDefault="00A10D4B" w:rsidP="007F2BA3">
            <w:pPr>
              <w:shd w:val="clear" w:color="auto" w:fill="FFFFFE"/>
              <w:spacing w:line="285" w:lineRule="atLeast"/>
              <w:rPr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0A329D">
              <w:rPr>
                <w:b/>
                <w:bCs/>
                <w:color w:val="000000"/>
                <w:sz w:val="28"/>
                <w:szCs w:val="28"/>
                <w:lang w:eastAsia="en-IN"/>
              </w:rPr>
              <w:t>Output:</w:t>
            </w:r>
          </w:p>
          <w:p w14:paraId="0CAD2114" w14:textId="07980A80" w:rsidR="00A10D4B" w:rsidRDefault="00A10D4B" w:rsidP="00A10D4B">
            <w:pPr>
              <w:pStyle w:val="ListParagraph"/>
              <w:widowControl/>
              <w:numPr>
                <w:ilvl w:val="0"/>
                <w:numId w:val="10"/>
              </w:numPr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0C89DD2" wp14:editId="7B5B4BB1">
                  <wp:extent cx="979784" cy="37490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2115" cy="3757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D79582" w14:textId="63F3AFCD" w:rsidR="00024D35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67C3C157" w14:textId="60B45941" w:rsidR="00024D35" w:rsidRDefault="000A329D" w:rsidP="00024D35">
            <w:pPr>
              <w:rPr>
                <w:b/>
                <w:bCs/>
                <w:sz w:val="28"/>
                <w:szCs w:val="28"/>
                <w:shd w:val="clear" w:color="auto" w:fill="FFFFFF"/>
              </w:rPr>
            </w:pPr>
            <w:r w:rsidRPr="000A329D">
              <w:rPr>
                <w:b/>
                <w:bCs/>
                <w:sz w:val="28"/>
                <w:szCs w:val="28"/>
                <w:shd w:val="clear" w:color="auto" w:fill="FFFFFF"/>
              </w:rPr>
              <w:t>Description:</w:t>
            </w:r>
          </w:p>
          <w:p w14:paraId="68DAC638" w14:textId="3DBF816F" w:rsidR="00A10D4B" w:rsidRDefault="000A329D" w:rsidP="000A329D">
            <w:pPr>
              <w:rPr>
                <w:sz w:val="28"/>
                <w:szCs w:val="28"/>
                <w:shd w:val="clear" w:color="auto" w:fill="FFFFFF"/>
              </w:rPr>
            </w:pPr>
            <w:r>
              <w:rPr>
                <w:sz w:val="28"/>
                <w:szCs w:val="28"/>
                <w:shd w:val="clear" w:color="auto" w:fill="FFFFFF"/>
              </w:rPr>
              <w:t xml:space="preserve">Viewing the data to know </w:t>
            </w:r>
            <w:r w:rsidR="007A39FD">
              <w:rPr>
                <w:sz w:val="28"/>
                <w:szCs w:val="28"/>
                <w:shd w:val="clear" w:color="auto" w:fill="FFFFFF"/>
              </w:rPr>
              <w:t xml:space="preserve">how </w:t>
            </w:r>
            <w:r>
              <w:rPr>
                <w:sz w:val="28"/>
                <w:szCs w:val="28"/>
                <w:shd w:val="clear" w:color="auto" w:fill="FFFFFF"/>
              </w:rPr>
              <w:t xml:space="preserve">they are </w:t>
            </w:r>
            <w:r w:rsidR="007A39FD">
              <w:rPr>
                <w:sz w:val="28"/>
                <w:szCs w:val="28"/>
                <w:shd w:val="clear" w:color="auto" w:fill="FFFFFF"/>
              </w:rPr>
              <w:t>arranged.</w:t>
            </w:r>
            <w:r>
              <w:rPr>
                <w:sz w:val="28"/>
                <w:szCs w:val="28"/>
                <w:shd w:val="clear" w:color="auto" w:fill="FFFFFF"/>
              </w:rPr>
              <w:t xml:space="preserve"> </w:t>
            </w:r>
          </w:p>
          <w:p w14:paraId="5BB41715" w14:textId="77777777" w:rsidR="000A329D" w:rsidRPr="000A329D" w:rsidRDefault="000A329D" w:rsidP="000A329D">
            <w:pPr>
              <w:rPr>
                <w:sz w:val="28"/>
                <w:szCs w:val="28"/>
                <w:shd w:val="clear" w:color="auto" w:fill="FFFFFF"/>
              </w:rPr>
            </w:pPr>
          </w:p>
          <w:p w14:paraId="2BF336E6" w14:textId="77777777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spellStart"/>
            <w:proofErr w:type="gramStart"/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shape</w:t>
            </w:r>
            <w:proofErr w:type="spellEnd"/>
            <w:proofErr w:type="gramEnd"/>
          </w:p>
          <w:p w14:paraId="2C8DE641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</w:rPr>
            </w:pPr>
            <w:r>
              <w:br/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</w:rPr>
              <w:t>(25, 2)</w:t>
            </w:r>
          </w:p>
          <w:p w14:paraId="5AC71724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shd w:val="clear" w:color="auto" w:fill="FFFFFF"/>
              </w:rPr>
            </w:pPr>
          </w:p>
          <w:p w14:paraId="22CF9D84" w14:textId="77777777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gramStart"/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info</w:t>
            </w:r>
            <w:r>
              <w:rPr>
                <w:rStyle w:val="p"/>
                <w:color w:val="333333"/>
                <w:sz w:val="21"/>
                <w:szCs w:val="21"/>
              </w:rPr>
              <w:t>(</w:t>
            </w:r>
            <w:proofErr w:type="gramEnd"/>
            <w:r>
              <w:rPr>
                <w:rStyle w:val="p"/>
                <w:color w:val="333333"/>
                <w:sz w:val="21"/>
                <w:szCs w:val="21"/>
              </w:rPr>
              <w:t>)</w:t>
            </w:r>
          </w:p>
          <w:p w14:paraId="11DA97D7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&lt;class '</w:t>
            </w:r>
            <w:proofErr w:type="spellStart"/>
            <w:proofErr w:type="gramStart"/>
            <w:r>
              <w:rPr>
                <w:color w:val="000000"/>
                <w:sz w:val="21"/>
                <w:szCs w:val="21"/>
              </w:rPr>
              <w:t>pandas.core</w:t>
            </w:r>
            <w:proofErr w:type="gramEnd"/>
            <w:r>
              <w:rPr>
                <w:color w:val="000000"/>
                <w:sz w:val="21"/>
                <w:szCs w:val="21"/>
              </w:rPr>
              <w:t>.frame.DataFrame</w:t>
            </w:r>
            <w:proofErr w:type="spellEnd"/>
            <w:r>
              <w:rPr>
                <w:color w:val="000000"/>
                <w:sz w:val="21"/>
                <w:szCs w:val="21"/>
              </w:rPr>
              <w:t>'&gt;</w:t>
            </w:r>
          </w:p>
          <w:p w14:paraId="09FFC024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>
              <w:rPr>
                <w:color w:val="000000"/>
                <w:sz w:val="21"/>
                <w:szCs w:val="21"/>
              </w:rPr>
              <w:t>RangeIndex</w:t>
            </w:r>
            <w:proofErr w:type="spellEnd"/>
            <w:r>
              <w:rPr>
                <w:color w:val="000000"/>
                <w:sz w:val="21"/>
                <w:szCs w:val="21"/>
              </w:rPr>
              <w:t>: 25 entries, 0 to 24</w:t>
            </w:r>
          </w:p>
          <w:p w14:paraId="337ADEED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Data columns (total 2 columns):</w:t>
            </w:r>
          </w:p>
          <w:p w14:paraId="0BC6E645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#   </w:t>
            </w:r>
            <w:proofErr w:type="gramStart"/>
            <w:r>
              <w:rPr>
                <w:color w:val="000000"/>
                <w:sz w:val="21"/>
                <w:szCs w:val="21"/>
              </w:rPr>
              <w:t>Column  Non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-Null Count  </w:t>
            </w: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 xml:space="preserve">  </w:t>
            </w:r>
          </w:p>
          <w:p w14:paraId="687C9312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---  ------  --------------  -----  </w:t>
            </w:r>
          </w:p>
          <w:p w14:paraId="0E23079D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0   Hours   25 non-null     float64</w:t>
            </w:r>
          </w:p>
          <w:p w14:paraId="70E7BEFD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1   </w:t>
            </w:r>
            <w:proofErr w:type="gramStart"/>
            <w:r>
              <w:rPr>
                <w:color w:val="000000"/>
                <w:sz w:val="21"/>
                <w:szCs w:val="21"/>
              </w:rPr>
              <w:t>Scores  25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 non-null     int64  </w:t>
            </w:r>
          </w:p>
          <w:p w14:paraId="0596EF84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>
              <w:rPr>
                <w:color w:val="000000"/>
                <w:sz w:val="21"/>
                <w:szCs w:val="21"/>
              </w:rPr>
              <w:t>dtypes</w:t>
            </w:r>
            <w:proofErr w:type="spellEnd"/>
            <w:r>
              <w:rPr>
                <w:color w:val="000000"/>
                <w:sz w:val="21"/>
                <w:szCs w:val="21"/>
              </w:rPr>
              <w:t>: float64(1), int64(1)</w:t>
            </w:r>
          </w:p>
          <w:p w14:paraId="0A6F5B52" w14:textId="77777777" w:rsidR="00A10D4B" w:rsidRDefault="00A10D4B" w:rsidP="007F2BA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memory usage: 528.0 bytes</w:t>
            </w:r>
          </w:p>
          <w:p w14:paraId="6D0F0D63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75817C6F" w14:textId="62856121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473B1D44" w14:textId="5214FC89" w:rsidR="00024D35" w:rsidRDefault="000A329D" w:rsidP="00024D35">
            <w:pPr>
              <w:rPr>
                <w:b/>
                <w:bCs/>
                <w:sz w:val="28"/>
                <w:szCs w:val="28"/>
                <w:shd w:val="clear" w:color="auto" w:fill="FFFFFF"/>
              </w:rPr>
            </w:pPr>
            <w:r w:rsidRPr="000A329D">
              <w:rPr>
                <w:b/>
                <w:bCs/>
                <w:sz w:val="28"/>
                <w:szCs w:val="28"/>
                <w:shd w:val="clear" w:color="auto" w:fill="FFFFFF"/>
              </w:rPr>
              <w:t>Description:</w:t>
            </w:r>
          </w:p>
          <w:p w14:paraId="0A28FEFF" w14:textId="7F9BAB32" w:rsidR="000A329D" w:rsidRPr="000A329D" w:rsidRDefault="000A329D" w:rsidP="00024D35">
            <w:pPr>
              <w:rPr>
                <w:sz w:val="28"/>
                <w:szCs w:val="28"/>
                <w:shd w:val="clear" w:color="auto" w:fill="FFFFFF"/>
              </w:rPr>
            </w:pPr>
            <w:r>
              <w:rPr>
                <w:sz w:val="28"/>
                <w:szCs w:val="28"/>
                <w:shd w:val="clear" w:color="auto" w:fill="FFFFFF"/>
              </w:rPr>
              <w:t>Understanding data frame shape like how many col and row we have in given data.</w:t>
            </w:r>
          </w:p>
          <w:p w14:paraId="31EC09A7" w14:textId="0E6AFDD0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997D467" w14:textId="77777777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038F96B4" w14:textId="77777777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spellStart"/>
            <w:proofErr w:type="gramStart"/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describe</w:t>
            </w:r>
            <w:proofErr w:type="spellEnd"/>
            <w:proofErr w:type="gramEnd"/>
            <w:r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36952BEB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tbl>
            <w:tblPr>
              <w:tblW w:w="0" w:type="auto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532"/>
              <w:gridCol w:w="2938"/>
              <w:gridCol w:w="2938"/>
            </w:tblGrid>
            <w:tr w:rsidR="00A10D4B" w:rsidRPr="00041C5F" w14:paraId="2BE7671C" w14:textId="77777777" w:rsidTr="007F2BA3">
              <w:trPr>
                <w:tblHeader/>
              </w:trPr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3C29683" w14:textId="77777777" w:rsidR="00A10D4B" w:rsidRPr="00041C5F" w:rsidRDefault="00A10D4B" w:rsidP="007F2BA3">
                  <w:pPr>
                    <w:rPr>
                      <w:lang w:eastAsia="en-IN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B14E5A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Hours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BBAE4C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Scores</w:t>
                  </w:r>
                </w:p>
              </w:tc>
            </w:tr>
            <w:tr w:rsidR="00A10D4B" w:rsidRPr="00041C5F" w14:paraId="3C489B36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76B5537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count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BB11A17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5.0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442A88A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5.000000</w:t>
                  </w:r>
                </w:p>
              </w:tc>
            </w:tr>
            <w:tr w:rsidR="00A10D4B" w:rsidRPr="00041C5F" w14:paraId="42A98989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87741CE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mean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22457DA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5.012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74AFBC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51.480000</w:t>
                  </w:r>
                </w:p>
              </w:tc>
            </w:tr>
            <w:tr w:rsidR="00A10D4B" w:rsidRPr="00041C5F" w14:paraId="5736BA9E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D0E25DB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std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2CF41A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.525094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415E675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5.286887</w:t>
                  </w:r>
                </w:p>
              </w:tc>
            </w:tr>
            <w:tr w:rsidR="00A10D4B" w:rsidRPr="00041C5F" w14:paraId="5566BAF9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9A22E5D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min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0DD9A65E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1.1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71D00BEF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17.000000</w:t>
                  </w:r>
                </w:p>
              </w:tc>
            </w:tr>
            <w:tr w:rsidR="00A10D4B" w:rsidRPr="00041C5F" w14:paraId="23632F22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11FB2B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25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81791D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2.7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B428E8A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30.000000</w:t>
                  </w:r>
                </w:p>
              </w:tc>
            </w:tr>
            <w:tr w:rsidR="00A10D4B" w:rsidRPr="00041C5F" w14:paraId="66CF9D7B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F13ED84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50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2A8BA357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4.8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A0617E6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47.000000</w:t>
                  </w:r>
                </w:p>
              </w:tc>
            </w:tr>
            <w:tr w:rsidR="00A10D4B" w:rsidRPr="00041C5F" w14:paraId="2E5545BA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5D96A19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75%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40C828EF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7.4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9D72939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75.000000</w:t>
                  </w:r>
                </w:p>
              </w:tc>
            </w:tr>
            <w:tr w:rsidR="00A10D4B" w:rsidRPr="00041C5F" w14:paraId="0A01C62E" w14:textId="77777777" w:rsidTr="007F2BA3"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1860B821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b/>
                      <w:bCs/>
                      <w:color w:val="000000"/>
                      <w:sz w:val="21"/>
                      <w:szCs w:val="21"/>
                      <w:lang w:eastAsia="en-IN"/>
                    </w:rPr>
                    <w:t>max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51848F5F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9.200000</w:t>
                  </w:r>
                </w:p>
              </w:tc>
              <w:tc>
                <w:tcPr>
                  <w:tcW w:w="0" w:type="auto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60" w:type="dxa"/>
                    <w:left w:w="60" w:type="dxa"/>
                    <w:bottom w:w="60" w:type="dxa"/>
                    <w:right w:w="60" w:type="dxa"/>
                  </w:tcMar>
                  <w:vAlign w:val="center"/>
                  <w:hideMark/>
                </w:tcPr>
                <w:p w14:paraId="657D10FE" w14:textId="77777777" w:rsidR="00A10D4B" w:rsidRPr="00041C5F" w:rsidRDefault="00A10D4B" w:rsidP="007F2BA3">
                  <w:pPr>
                    <w:spacing w:before="240" w:after="240"/>
                    <w:ind w:left="960" w:right="960"/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</w:pPr>
                  <w:r w:rsidRPr="00041C5F">
                    <w:rPr>
                      <w:rFonts w:ascii="Helvetica Neue" w:hAnsi="Helvetica Neue"/>
                      <w:color w:val="000000"/>
                      <w:sz w:val="21"/>
                      <w:szCs w:val="21"/>
                      <w:lang w:eastAsia="en-IN"/>
                    </w:rPr>
                    <w:t>95.000000</w:t>
                  </w:r>
                </w:p>
              </w:tc>
            </w:tr>
          </w:tbl>
          <w:p w14:paraId="4D674D08" w14:textId="77777777" w:rsidR="000A329D" w:rsidRDefault="000A329D" w:rsidP="007F2BA3">
            <w:pPr>
              <w:pStyle w:val="HTMLPreformatted"/>
              <w:shd w:val="clear" w:color="auto" w:fill="F7F7F7"/>
              <w:wordWrap w:val="0"/>
              <w:rPr>
                <w:rStyle w:val="n"/>
                <w:color w:val="333333"/>
                <w:sz w:val="21"/>
                <w:szCs w:val="21"/>
              </w:rPr>
            </w:pPr>
          </w:p>
          <w:p w14:paraId="02E077FA" w14:textId="77777777" w:rsidR="000A329D" w:rsidRDefault="000A329D" w:rsidP="007F2BA3">
            <w:pPr>
              <w:pStyle w:val="HTMLPreformatted"/>
              <w:shd w:val="clear" w:color="auto" w:fill="F7F7F7"/>
              <w:wordWrap w:val="0"/>
              <w:rPr>
                <w:rStyle w:val="n"/>
                <w:color w:val="333333"/>
                <w:sz w:val="21"/>
                <w:szCs w:val="21"/>
              </w:rPr>
            </w:pPr>
          </w:p>
          <w:p w14:paraId="011C8764" w14:textId="0F030B98" w:rsidR="00A10D4B" w:rsidRDefault="00A10D4B" w:rsidP="007F2BA3">
            <w:pPr>
              <w:pStyle w:val="HTMLPreformatted"/>
              <w:shd w:val="clear" w:color="auto" w:fill="F7F7F7"/>
              <w:wordWrap w:val="0"/>
              <w:rPr>
                <w:color w:val="333333"/>
                <w:sz w:val="21"/>
                <w:szCs w:val="21"/>
              </w:rPr>
            </w:pPr>
            <w:proofErr w:type="spellStart"/>
            <w:proofErr w:type="gramStart"/>
            <w:r>
              <w:rPr>
                <w:rStyle w:val="n"/>
                <w:color w:val="333333"/>
                <w:sz w:val="21"/>
                <w:szCs w:val="21"/>
              </w:rPr>
              <w:t>df</w:t>
            </w:r>
            <w:r>
              <w:rPr>
                <w:rStyle w:val="o"/>
                <w:color w:val="666666"/>
                <w:sz w:val="21"/>
                <w:szCs w:val="21"/>
              </w:rPr>
              <w:t>.</w:t>
            </w:r>
            <w:r>
              <w:rPr>
                <w:rStyle w:val="n"/>
                <w:color w:val="333333"/>
                <w:sz w:val="21"/>
                <w:szCs w:val="21"/>
              </w:rPr>
              <w:t>corr</w:t>
            </w:r>
            <w:proofErr w:type="spellEnd"/>
            <w:proofErr w:type="gramEnd"/>
            <w:r>
              <w:rPr>
                <w:rStyle w:val="p"/>
                <w:color w:val="333333"/>
                <w:sz w:val="21"/>
                <w:szCs w:val="21"/>
              </w:rPr>
              <w:t>()</w:t>
            </w:r>
          </w:p>
          <w:p w14:paraId="3E82AF0A" w14:textId="77777777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1883EB0" w14:textId="77777777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72A574BE" w14:textId="77777777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681F6D0" w14:textId="507C9DD4" w:rsidR="00A10D4B" w:rsidRDefault="00A10D4B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73AD4C" wp14:editId="08CC4150">
                  <wp:extent cx="1600200" cy="417332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4599" cy="4184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BFA1B6" w14:textId="6DAB98D5" w:rsidR="00024D35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571DEA53" w14:textId="74D045B2" w:rsidR="00024D35" w:rsidRDefault="000A329D" w:rsidP="00024D35">
            <w:pPr>
              <w:rPr>
                <w:b/>
                <w:bCs/>
                <w:sz w:val="28"/>
                <w:szCs w:val="28"/>
                <w:shd w:val="clear" w:color="auto" w:fill="FFFFFF"/>
              </w:rPr>
            </w:pPr>
            <w:r w:rsidRPr="000A329D">
              <w:rPr>
                <w:b/>
                <w:bCs/>
                <w:sz w:val="28"/>
                <w:szCs w:val="28"/>
                <w:shd w:val="clear" w:color="auto" w:fill="FFFFFF"/>
              </w:rPr>
              <w:t>Description:</w:t>
            </w:r>
          </w:p>
          <w:p w14:paraId="750EBA44" w14:textId="73378549" w:rsidR="000A329D" w:rsidRDefault="007A39FD" w:rsidP="007A39FD">
            <w:pPr>
              <w:jc w:val="both"/>
              <w:rPr>
                <w:color w:val="202124"/>
                <w:sz w:val="28"/>
                <w:szCs w:val="28"/>
                <w:shd w:val="clear" w:color="auto" w:fill="FFFFFF"/>
              </w:rPr>
            </w:pPr>
            <w:r>
              <w:rPr>
                <w:color w:val="202124"/>
                <w:sz w:val="28"/>
                <w:szCs w:val="28"/>
                <w:shd w:val="clear" w:color="auto" w:fill="FFFFFF"/>
              </w:rPr>
              <w:t xml:space="preserve">We use </w:t>
            </w:r>
            <w:r w:rsidR="000A329D" w:rsidRPr="007A39FD">
              <w:rPr>
                <w:color w:val="202124"/>
                <w:sz w:val="28"/>
                <w:szCs w:val="28"/>
                <w:shd w:val="clear" w:color="auto" w:fill="FFFFFF"/>
              </w:rPr>
              <w:t>Pandas </w:t>
            </w:r>
            <w:proofErr w:type="gramStart"/>
            <w:r w:rsidR="000A329D" w:rsidRPr="007A39FD">
              <w:rPr>
                <w:color w:val="202124"/>
                <w:sz w:val="28"/>
                <w:szCs w:val="28"/>
                <w:shd w:val="clear" w:color="auto" w:fill="FFFFFF"/>
              </w:rPr>
              <w:t>describe(</w:t>
            </w:r>
            <w:proofErr w:type="gramEnd"/>
            <w:r w:rsidR="000A329D" w:rsidRPr="007A39FD">
              <w:rPr>
                <w:color w:val="202124"/>
                <w:sz w:val="28"/>
                <w:szCs w:val="28"/>
                <w:shd w:val="clear" w:color="auto" w:fill="FFFFFF"/>
              </w:rPr>
              <w:t>) is used to view some basic statistical details like percentile, mean, std etc. of a data frame or a series of numeric values. When this method is applied to a series of string, it returns a different output which is shown in the examples below. Return type: Statistical summary of data frame.</w:t>
            </w:r>
          </w:p>
          <w:p w14:paraId="34013EF3" w14:textId="17386996" w:rsidR="007A39FD" w:rsidRPr="007A39FD" w:rsidRDefault="007A39FD" w:rsidP="007A39FD">
            <w:pPr>
              <w:jc w:val="both"/>
              <w:rPr>
                <w:sz w:val="28"/>
                <w:szCs w:val="28"/>
                <w:shd w:val="clear" w:color="auto" w:fill="FFFFFF"/>
              </w:rPr>
            </w:pPr>
            <w:r>
              <w:rPr>
                <w:sz w:val="28"/>
                <w:szCs w:val="28"/>
                <w:shd w:val="clear" w:color="auto" w:fill="FFFFFF"/>
              </w:rPr>
              <w:t xml:space="preserve">Then we check for null values in the data frames. If null values are found we will replace null value with Na/Nan. Then finding the correlations using </w:t>
            </w:r>
            <w:proofErr w:type="spellStart"/>
            <w:proofErr w:type="gramStart"/>
            <w:r>
              <w:rPr>
                <w:sz w:val="28"/>
                <w:szCs w:val="28"/>
                <w:shd w:val="clear" w:color="auto" w:fill="FFFFFF"/>
              </w:rPr>
              <w:t>corr</w:t>
            </w:r>
            <w:proofErr w:type="spellEnd"/>
            <w:r>
              <w:rPr>
                <w:sz w:val="28"/>
                <w:szCs w:val="28"/>
                <w:shd w:val="clear" w:color="auto" w:fill="FFFFFF"/>
              </w:rPr>
              <w:t>(</w:t>
            </w:r>
            <w:proofErr w:type="gramEnd"/>
            <w:r>
              <w:rPr>
                <w:sz w:val="28"/>
                <w:szCs w:val="28"/>
                <w:shd w:val="clear" w:color="auto" w:fill="FFFFFF"/>
              </w:rPr>
              <w:t>).</w:t>
            </w:r>
            <w:r w:rsidRPr="007A39FD">
              <w:rPr>
                <w:b/>
                <w:bCs/>
                <w:color w:val="202124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7A39FD">
              <w:rPr>
                <w:b/>
                <w:bCs/>
                <w:color w:val="202124"/>
                <w:sz w:val="28"/>
                <w:szCs w:val="28"/>
                <w:shd w:val="clear" w:color="auto" w:fill="FFFFFF"/>
              </w:rPr>
              <w:t>corr</w:t>
            </w:r>
            <w:proofErr w:type="spellEnd"/>
            <w:r w:rsidRPr="007A39FD">
              <w:rPr>
                <w:b/>
                <w:bCs/>
                <w:color w:val="202124"/>
                <w:sz w:val="28"/>
                <w:szCs w:val="28"/>
                <w:shd w:val="clear" w:color="auto" w:fill="FFFFFF"/>
              </w:rPr>
              <w:t>(</w:t>
            </w:r>
            <w:proofErr w:type="gramEnd"/>
            <w:r w:rsidRPr="007A39FD">
              <w:rPr>
                <w:b/>
                <w:bCs/>
                <w:color w:val="202124"/>
                <w:sz w:val="28"/>
                <w:szCs w:val="28"/>
                <w:shd w:val="clear" w:color="auto" w:fill="FFFFFF"/>
              </w:rPr>
              <w:t>)</w:t>
            </w:r>
            <w:r w:rsidRPr="007A39FD">
              <w:rPr>
                <w:color w:val="202124"/>
                <w:sz w:val="28"/>
                <w:szCs w:val="28"/>
                <w:shd w:val="clear" w:color="auto" w:fill="FFFFFF"/>
              </w:rPr>
              <w:t xml:space="preserve"> is used to find the pairwise correlation of all columns in the dataframe. Any </w:t>
            </w:r>
            <w:r>
              <w:rPr>
                <w:color w:val="202124"/>
                <w:sz w:val="28"/>
                <w:szCs w:val="28"/>
                <w:shd w:val="clear" w:color="auto" w:fill="FFFFFF"/>
              </w:rPr>
              <w:t>N</w:t>
            </w:r>
            <w:r w:rsidRPr="007A39FD">
              <w:rPr>
                <w:color w:val="202124"/>
                <w:sz w:val="28"/>
                <w:szCs w:val="28"/>
                <w:shd w:val="clear" w:color="auto" w:fill="FFFFFF"/>
              </w:rPr>
              <w:t>a values are automatically excluded. For any non-numeric data type columns in the dataframe it is ignored.</w:t>
            </w:r>
          </w:p>
          <w:p w14:paraId="6B131BC9" w14:textId="77777777" w:rsidR="00024D35" w:rsidRPr="00041C5F" w:rsidRDefault="00024D35" w:rsidP="007F2BA3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2E6693F" w14:textId="730C6371" w:rsidR="00A10D4B" w:rsidRPr="004D1813" w:rsidRDefault="00A10D4B" w:rsidP="00A10D4B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Visualizing the Linear </w:t>
            </w:r>
            <w:r w:rsidR="00024D35">
              <w:rPr>
                <w:rFonts w:ascii="Helvetica Neue" w:hAnsi="Helvetica Neue"/>
                <w:b/>
                <w:bCs/>
                <w:sz w:val="29"/>
                <w:szCs w:val="29"/>
              </w:rPr>
              <w:t>Relation</w:t>
            </w: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 between Hours &amp; Scores </w:t>
            </w:r>
            <w:r w:rsidR="007A39FD">
              <w:rPr>
                <w:rFonts w:ascii="Helvetica Neue" w:hAnsi="Helvetica Neue"/>
                <w:b/>
                <w:bCs/>
                <w:sz w:val="29"/>
                <w:szCs w:val="29"/>
              </w:rPr>
              <w:t>(Drawing</w:t>
            </w: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 a joint Plot</w:t>
            </w:r>
          </w:p>
          <w:p w14:paraId="2D3D786C" w14:textId="77777777" w:rsidR="007A39FD" w:rsidRDefault="00A10D4B" w:rsidP="007F2BA3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</w:pP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br/>
            </w:r>
            <w:proofErr w:type="spellStart"/>
            <w:proofErr w:type="gramStart"/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ns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jointplot</w:t>
            </w:r>
            <w:proofErr w:type="spellEnd"/>
            <w:proofErr w:type="gramEnd"/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df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[</w:t>
            </w:r>
            <w:r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</w:rPr>
              <w:t>'Hours'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],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df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[</w:t>
            </w:r>
            <w:r>
              <w:rPr>
                <w:rStyle w:val="s1"/>
                <w:rFonts w:ascii="Courier New" w:hAnsi="Courier New" w:cs="Courier New"/>
                <w:color w:val="BA2121"/>
                <w:sz w:val="21"/>
                <w:szCs w:val="21"/>
                <w:shd w:val="clear" w:color="auto" w:fill="F7F7F7"/>
              </w:rPr>
              <w:t>'Scores'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],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kind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=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  <w:r>
              <w:rPr>
                <w:rStyle w:val="s2"/>
                <w:color w:val="BA2121"/>
                <w:sz w:val="21"/>
                <w:szCs w:val="21"/>
                <w:shd w:val="clear" w:color="auto" w:fill="F7F7F7"/>
              </w:rPr>
              <w:t>"reg"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)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annotate</w:t>
            </w:r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</w:t>
            </w:r>
            <w:proofErr w:type="spellStart"/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tats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pearsonr</w:t>
            </w:r>
            <w:proofErr w:type="spellEnd"/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)</w:t>
            </w:r>
            <w:r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 xml:space="preserve"> </w:t>
            </w:r>
          </w:p>
          <w:p w14:paraId="4C606E01" w14:textId="538EED96" w:rsidR="00A10D4B" w:rsidRPr="00021BD9" w:rsidRDefault="00A10D4B" w:rsidP="007F2BA3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proofErr w:type="spellStart"/>
            <w:proofErr w:type="gramStart"/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plt</w:t>
            </w:r>
            <w:r>
              <w:rPr>
                <w:rStyle w:val="o"/>
                <w:rFonts w:ascii="Courier New" w:hAnsi="Courier New" w:cs="Courier New"/>
                <w:color w:val="666666"/>
                <w:sz w:val="21"/>
                <w:szCs w:val="21"/>
                <w:shd w:val="clear" w:color="auto" w:fill="F7F7F7"/>
              </w:rPr>
              <w:t>.</w:t>
            </w:r>
            <w:r>
              <w:rPr>
                <w:rStyle w:val="n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show</w:t>
            </w:r>
            <w:proofErr w:type="spellEnd"/>
            <w:proofErr w:type="gramEnd"/>
            <w: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t>()</w:t>
            </w:r>
          </w:p>
          <w:p w14:paraId="46482FED" w14:textId="77777777" w:rsidR="00A10D4B" w:rsidRDefault="00A10D4B" w:rsidP="00024D35">
            <w:pPr>
              <w:pStyle w:val="ListParagraph"/>
              <w:widowControl/>
              <w:numPr>
                <w:ilvl w:val="0"/>
                <w:numId w:val="10"/>
              </w:numPr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EF2418D" wp14:editId="4EC98D7F">
                  <wp:extent cx="2331720" cy="230563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7330" cy="2311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FA38B0" w14:textId="77777777" w:rsidR="00024D35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775D663D" w14:textId="688FECF7" w:rsidR="00024D35" w:rsidRDefault="007A39FD" w:rsidP="00024D35">
            <w:pPr>
              <w:rPr>
                <w:b/>
                <w:bCs/>
                <w:sz w:val="28"/>
                <w:szCs w:val="28"/>
                <w:shd w:val="clear" w:color="auto" w:fill="FFFFFF"/>
              </w:rPr>
            </w:pPr>
            <w:r w:rsidRPr="007A39FD">
              <w:rPr>
                <w:b/>
                <w:bCs/>
                <w:sz w:val="28"/>
                <w:szCs w:val="28"/>
                <w:shd w:val="clear" w:color="auto" w:fill="FFFFFF"/>
              </w:rPr>
              <w:t>Description:</w:t>
            </w:r>
          </w:p>
          <w:p w14:paraId="7482A8B4" w14:textId="4BC6282E" w:rsidR="007A39FD" w:rsidRPr="004F5FEA" w:rsidRDefault="007A39FD" w:rsidP="004F5FEA">
            <w:pPr>
              <w:jc w:val="both"/>
              <w:rPr>
                <w:sz w:val="28"/>
                <w:szCs w:val="28"/>
                <w:shd w:val="clear" w:color="auto" w:fill="FFFFFF"/>
              </w:rPr>
            </w:pPr>
            <w:r>
              <w:rPr>
                <w:sz w:val="28"/>
                <w:szCs w:val="28"/>
                <w:shd w:val="clear" w:color="auto" w:fill="FFFFFF"/>
              </w:rPr>
              <w:t>Here we visuals the linear relation using joint plot which helps us to</w:t>
            </w:r>
            <w:r w:rsidR="004F5FEA">
              <w:rPr>
                <w:sz w:val="28"/>
                <w:szCs w:val="28"/>
                <w:shd w:val="clear" w:color="auto" w:fill="FFFFFF"/>
              </w:rPr>
              <w:t xml:space="preserve"> </w:t>
            </w:r>
            <w:r w:rsidRPr="004F5FEA">
              <w:rPr>
                <w:color w:val="202124"/>
                <w:sz w:val="28"/>
                <w:szCs w:val="28"/>
                <w:shd w:val="clear" w:color="auto" w:fill="FFFFFF"/>
              </w:rPr>
              <w:t xml:space="preserve">a plot of two variables with bivariate and univariate graphs. This function provides a convenient interface to the </w:t>
            </w:r>
            <w:proofErr w:type="spellStart"/>
            <w:r w:rsidRPr="004F5FEA">
              <w:rPr>
                <w:color w:val="202124"/>
                <w:sz w:val="28"/>
                <w:szCs w:val="28"/>
                <w:shd w:val="clear" w:color="auto" w:fill="FFFFFF"/>
              </w:rPr>
              <w:t>JointGrid</w:t>
            </w:r>
            <w:proofErr w:type="spellEnd"/>
            <w:r w:rsidRPr="004F5FEA">
              <w:rPr>
                <w:color w:val="202124"/>
                <w:sz w:val="28"/>
                <w:szCs w:val="28"/>
                <w:shd w:val="clear" w:color="auto" w:fill="FFFFFF"/>
              </w:rPr>
              <w:t xml:space="preserve"> class, with several canned plot kinds. This is intended to be a fairly lightweight wrapper; if you need more flexibility, you should use </w:t>
            </w:r>
            <w:proofErr w:type="spellStart"/>
            <w:r w:rsidRPr="004F5FEA">
              <w:rPr>
                <w:color w:val="202124"/>
                <w:sz w:val="28"/>
                <w:szCs w:val="28"/>
                <w:shd w:val="clear" w:color="auto" w:fill="FFFFFF"/>
              </w:rPr>
              <w:t>JointGrid</w:t>
            </w:r>
            <w:proofErr w:type="spellEnd"/>
            <w:r w:rsidRPr="004F5FEA">
              <w:rPr>
                <w:color w:val="202124"/>
                <w:sz w:val="28"/>
                <w:szCs w:val="28"/>
                <w:shd w:val="clear" w:color="auto" w:fill="FFFFFF"/>
              </w:rPr>
              <w:t xml:space="preserve"> </w:t>
            </w:r>
            <w:r w:rsidR="004F5FEA" w:rsidRPr="004F5FEA">
              <w:rPr>
                <w:color w:val="202124"/>
                <w:sz w:val="28"/>
                <w:szCs w:val="28"/>
                <w:shd w:val="clear" w:color="auto" w:fill="FFFFFF"/>
              </w:rPr>
              <w:t>directly.</w:t>
            </w:r>
            <w:r w:rsidR="004F5FEA">
              <w:rPr>
                <w:color w:val="202124"/>
                <w:sz w:val="28"/>
                <w:szCs w:val="28"/>
                <w:shd w:val="clear" w:color="auto" w:fill="FFFFFF"/>
              </w:rPr>
              <w:t xml:space="preserve"> We can see the linear line where through this we can state that the given data is strong.</w:t>
            </w:r>
          </w:p>
          <w:p w14:paraId="2DCB8592" w14:textId="4E71E20F" w:rsidR="00024D35" w:rsidRPr="00024D35" w:rsidRDefault="00024D35" w:rsidP="00024D35">
            <w:pPr>
              <w:widowControl/>
              <w:shd w:val="clear" w:color="auto" w:fill="FFFFFE"/>
              <w:autoSpaceDE/>
              <w:autoSpaceDN/>
              <w:spacing w:line="285" w:lineRule="atLeast"/>
              <w:contextualSpacing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3D0020F" w14:textId="77777777" w:rsidR="00A10D4B" w:rsidRPr="00181813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30C9CDEF" w14:textId="77777777" w:rsidR="00A10D4B" w:rsidRDefault="00A10D4B" w:rsidP="00A10D4B">
      <w:pPr>
        <w:rPr>
          <w:b/>
          <w:bCs/>
          <w:sz w:val="28"/>
          <w:szCs w:val="28"/>
        </w:rPr>
      </w:pPr>
    </w:p>
    <w:p w14:paraId="48EE144D" w14:textId="77777777" w:rsidR="00A10D4B" w:rsidRPr="004D1813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r>
        <w:rPr>
          <w:rFonts w:ascii="Helvetica Neue" w:hAnsi="Helvetica Neue"/>
          <w:b/>
          <w:bCs/>
          <w:sz w:val="29"/>
          <w:szCs w:val="29"/>
        </w:rPr>
        <w:t>Visualizing the Correlation</w:t>
      </w:r>
    </w:p>
    <w:p w14:paraId="708DBCF0" w14:textId="77777777" w:rsidR="00A10D4B" w:rsidRPr="004D1813" w:rsidRDefault="00A10D4B" w:rsidP="00A10D4B">
      <w:pPr>
        <w:rPr>
          <w:b/>
          <w:bCs/>
          <w:sz w:val="28"/>
          <w:szCs w:val="28"/>
        </w:rPr>
      </w:pP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br/>
      </w:r>
      <w:proofErr w:type="spellStart"/>
      <w:proofErr w:type="gramStart"/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sns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.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regplot</w:t>
      </w:r>
      <w:proofErr w:type="spellEnd"/>
      <w:proofErr w:type="gramEnd"/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(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x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Hours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,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y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Scores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,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data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=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df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)</w:t>
      </w: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t xml:space="preserve"> </w:t>
      </w:r>
      <w:proofErr w:type="spellStart"/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plt</w:t>
      </w:r>
      <w:r w:rsidRPr="004D1813">
        <w:rPr>
          <w:rStyle w:val="o"/>
          <w:rFonts w:ascii="Courier New" w:hAnsi="Courier New" w:cs="Courier New"/>
          <w:color w:val="666666"/>
          <w:sz w:val="21"/>
          <w:szCs w:val="21"/>
          <w:shd w:val="clear" w:color="auto" w:fill="F7F7F7"/>
        </w:rPr>
        <w:t>.</w:t>
      </w:r>
      <w:r w:rsidRPr="004D1813">
        <w:rPr>
          <w:rStyle w:val="n"/>
          <w:rFonts w:ascii="Courier New" w:hAnsi="Courier New" w:cs="Courier New"/>
          <w:color w:val="333333"/>
          <w:sz w:val="21"/>
          <w:szCs w:val="21"/>
          <w:shd w:val="clear" w:color="auto" w:fill="F7F7F7"/>
        </w:rPr>
        <w:t>title</w:t>
      </w:r>
      <w:proofErr w:type="spellEnd"/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(</w:t>
      </w:r>
      <w:r w:rsidRPr="004D1813">
        <w:rPr>
          <w:rStyle w:val="s2"/>
          <w:rFonts w:ascii="Courier New" w:hAnsi="Courier New" w:cs="Courier New"/>
          <w:color w:val="BA2121"/>
          <w:sz w:val="21"/>
          <w:szCs w:val="21"/>
          <w:shd w:val="clear" w:color="auto" w:fill="F7F7F7"/>
        </w:rPr>
        <w:t>"Plotting the regression line"</w:t>
      </w:r>
      <w:r w:rsidRPr="004D1813">
        <w:rPr>
          <w:rStyle w:val="p"/>
          <w:rFonts w:ascii="Courier New" w:hAnsi="Courier New" w:cs="Courier New"/>
          <w:color w:val="333333"/>
          <w:sz w:val="21"/>
          <w:szCs w:val="21"/>
          <w:shd w:val="clear" w:color="auto" w:fill="F7F7F7"/>
        </w:rPr>
        <w:t>)</w:t>
      </w:r>
    </w:p>
    <w:p w14:paraId="089643C5" w14:textId="77777777" w:rsidR="00A10D4B" w:rsidRPr="004C4E9C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noProof/>
          <w:color w:val="000000"/>
          <w:sz w:val="21"/>
          <w:szCs w:val="21"/>
        </w:rPr>
        <w:drawing>
          <wp:inline distT="0" distB="0" distL="0" distR="0" wp14:anchorId="254621B9" wp14:editId="0E886EDB">
            <wp:extent cx="2179320" cy="1554738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680" cy="1558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2845B" w14:textId="19F06FF6" w:rsidR="00A10D4B" w:rsidRDefault="00A10D4B" w:rsidP="00A10D4B">
      <w:pPr>
        <w:rPr>
          <w:b/>
          <w:bCs/>
          <w:sz w:val="28"/>
          <w:szCs w:val="28"/>
        </w:rPr>
      </w:pPr>
    </w:p>
    <w:p w14:paraId="07B60DBD" w14:textId="112A76C3" w:rsidR="00024D35" w:rsidRDefault="004F5FEA" w:rsidP="00024D35">
      <w:pPr>
        <w:rPr>
          <w:b/>
          <w:bCs/>
          <w:sz w:val="28"/>
          <w:szCs w:val="28"/>
          <w:shd w:val="clear" w:color="auto" w:fill="FFFFFF"/>
        </w:rPr>
      </w:pPr>
      <w:r w:rsidRPr="004F5FEA">
        <w:rPr>
          <w:b/>
          <w:bCs/>
          <w:sz w:val="28"/>
          <w:szCs w:val="28"/>
          <w:shd w:val="clear" w:color="auto" w:fill="FFFFFF"/>
        </w:rPr>
        <w:t>Description:</w:t>
      </w:r>
    </w:p>
    <w:p w14:paraId="251AD568" w14:textId="38967A61" w:rsidR="004F5FEA" w:rsidRPr="004F5FEA" w:rsidRDefault="004F5FEA" w:rsidP="00B968B1">
      <w:pPr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From this </w:t>
      </w:r>
      <w:proofErr w:type="spellStart"/>
      <w:r>
        <w:rPr>
          <w:sz w:val="28"/>
          <w:szCs w:val="28"/>
          <w:shd w:val="clear" w:color="auto" w:fill="FFFFFF"/>
        </w:rPr>
        <w:t>regplot</w:t>
      </w:r>
      <w:proofErr w:type="spellEnd"/>
      <w:r>
        <w:rPr>
          <w:sz w:val="28"/>
          <w:szCs w:val="28"/>
          <w:shd w:val="clear" w:color="auto" w:fill="FFFFFF"/>
        </w:rPr>
        <w:t xml:space="preserve"> we can find whether that is strong or weak.</w:t>
      </w:r>
      <w:r w:rsidRPr="004F5FEA"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4F5FEA">
        <w:rPr>
          <w:color w:val="202124"/>
          <w:sz w:val="28"/>
          <w:szCs w:val="28"/>
          <w:shd w:val="clear" w:color="auto" w:fill="FFFFFF"/>
        </w:rPr>
        <w:t>This is dataframe where each column is a variable and each row is an observation.</w:t>
      </w:r>
    </w:p>
    <w:p w14:paraId="3803E006" w14:textId="77777777" w:rsidR="00024D35" w:rsidRDefault="00024D35" w:rsidP="00A10D4B">
      <w:pPr>
        <w:rPr>
          <w:b/>
          <w:bCs/>
          <w:sz w:val="28"/>
          <w:szCs w:val="28"/>
        </w:rPr>
      </w:pPr>
    </w:p>
    <w:p w14:paraId="668C5BD7" w14:textId="77777777" w:rsidR="00A10D4B" w:rsidRDefault="00A10D4B" w:rsidP="00A10D4B">
      <w:pPr>
        <w:pStyle w:val="Heading2"/>
        <w:shd w:val="clear" w:color="auto" w:fill="FFFFFF"/>
        <w:spacing w:before="153" w:after="0"/>
        <w:rPr>
          <w:rFonts w:ascii="Helvetica Neue" w:hAnsi="Helvetica Neue"/>
          <w:color w:val="000000"/>
          <w:sz w:val="33"/>
          <w:szCs w:val="33"/>
        </w:rPr>
      </w:pPr>
      <w:r>
        <w:rPr>
          <w:rFonts w:ascii="Helvetica Neue" w:hAnsi="Helvetica Neue"/>
          <w:color w:val="000000"/>
          <w:sz w:val="33"/>
          <w:szCs w:val="33"/>
        </w:rPr>
        <w:t xml:space="preserve">Using Simple linear regression to predict the data as we only have two columns. </w:t>
      </w:r>
    </w:p>
    <w:p w14:paraId="31AC3D91" w14:textId="77777777" w:rsidR="00A10D4B" w:rsidRPr="004D1813" w:rsidRDefault="00A10D4B" w:rsidP="00A10D4B">
      <w:r>
        <w:t>Dividing Our Dataset into training and testing</w:t>
      </w:r>
    </w:p>
    <w:p w14:paraId="37C2C42F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X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color w:val="333333"/>
          <w:sz w:val="21"/>
          <w:szCs w:val="21"/>
        </w:rPr>
        <w:t>df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iloc</w:t>
      </w:r>
      <w:proofErr w:type="spellEnd"/>
      <w:proofErr w:type="gramEnd"/>
      <w:r>
        <w:rPr>
          <w:rStyle w:val="p"/>
          <w:color w:val="333333"/>
          <w:sz w:val="21"/>
          <w:szCs w:val="21"/>
        </w:rPr>
        <w:t>[:,</w:t>
      </w:r>
      <w:r>
        <w:rPr>
          <w:color w:val="333333"/>
          <w:sz w:val="21"/>
          <w:szCs w:val="21"/>
        </w:rPr>
        <w:t xml:space="preserve"> </w:t>
      </w:r>
      <w:r>
        <w:rPr>
          <w:rStyle w:val="p"/>
          <w:color w:val="333333"/>
          <w:sz w:val="21"/>
          <w:szCs w:val="21"/>
        </w:rPr>
        <w:t>:</w:t>
      </w:r>
      <w:r>
        <w:rPr>
          <w:rStyle w:val="o"/>
          <w:color w:val="666666"/>
          <w:sz w:val="21"/>
          <w:szCs w:val="21"/>
        </w:rPr>
        <w:t>-</w:t>
      </w:r>
      <w:r>
        <w:rPr>
          <w:rStyle w:val="mi"/>
          <w:color w:val="666666"/>
          <w:sz w:val="21"/>
          <w:szCs w:val="21"/>
        </w:rPr>
        <w:t>1</w:t>
      </w:r>
      <w:r>
        <w:rPr>
          <w:rStyle w:val="p"/>
          <w:color w:val="333333"/>
          <w:sz w:val="21"/>
          <w:szCs w:val="21"/>
        </w:rPr>
        <w:t>]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values</w:t>
      </w:r>
    </w:p>
    <w:p w14:paraId="45ED171D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lastRenderedPageBreak/>
        <w:t>y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color w:val="333333"/>
          <w:sz w:val="21"/>
          <w:szCs w:val="21"/>
        </w:rPr>
        <w:t>df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iloc</w:t>
      </w:r>
      <w:proofErr w:type="spellEnd"/>
      <w:proofErr w:type="gramEnd"/>
      <w:r>
        <w:rPr>
          <w:rStyle w:val="p"/>
          <w:color w:val="333333"/>
          <w:sz w:val="21"/>
          <w:szCs w:val="21"/>
        </w:rPr>
        <w:t>[:,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-</w:t>
      </w:r>
      <w:r>
        <w:rPr>
          <w:rStyle w:val="mi"/>
          <w:color w:val="666666"/>
          <w:sz w:val="21"/>
          <w:szCs w:val="21"/>
        </w:rPr>
        <w:t>1</w:t>
      </w:r>
      <w:r>
        <w:rPr>
          <w:rStyle w:val="p"/>
          <w:color w:val="333333"/>
          <w:sz w:val="21"/>
          <w:szCs w:val="21"/>
        </w:rPr>
        <w:t>]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values</w:t>
      </w:r>
    </w:p>
    <w:p w14:paraId="339C9DC9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kn"/>
          <w:b/>
          <w:bCs/>
          <w:color w:val="008000"/>
          <w:sz w:val="21"/>
          <w:szCs w:val="21"/>
        </w:rPr>
        <w:t>from</w:t>
      </w:r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Style w:val="nn"/>
          <w:b/>
          <w:bCs/>
          <w:color w:val="0000FF"/>
          <w:sz w:val="21"/>
          <w:szCs w:val="21"/>
        </w:rPr>
        <w:t>sklearn.model</w:t>
      </w:r>
      <w:proofErr w:type="gramEnd"/>
      <w:r>
        <w:rPr>
          <w:rStyle w:val="nn"/>
          <w:b/>
          <w:bCs/>
          <w:color w:val="0000FF"/>
          <w:sz w:val="21"/>
          <w:szCs w:val="21"/>
        </w:rPr>
        <w:t>_selection</w:t>
      </w:r>
      <w:proofErr w:type="spellEnd"/>
      <w:r>
        <w:rPr>
          <w:color w:val="333333"/>
          <w:sz w:val="21"/>
          <w:szCs w:val="21"/>
        </w:rPr>
        <w:t xml:space="preserve"> </w:t>
      </w:r>
      <w:r>
        <w:rPr>
          <w:rStyle w:val="kn"/>
          <w:b/>
          <w:bCs/>
          <w:color w:val="008000"/>
          <w:sz w:val="21"/>
          <w:szCs w:val="21"/>
        </w:rPr>
        <w:t>import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train_test_split</w:t>
      </w:r>
      <w:proofErr w:type="spellEnd"/>
    </w:p>
    <w:p w14:paraId="1A5DF13A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r>
        <w:rPr>
          <w:rStyle w:val="n"/>
          <w:color w:val="333333"/>
          <w:sz w:val="21"/>
          <w:szCs w:val="21"/>
        </w:rPr>
        <w:t>X_train</w:t>
      </w:r>
      <w:proofErr w:type="spellEnd"/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X_test</w:t>
      </w:r>
      <w:proofErr w:type="spellEnd"/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y_train</w:t>
      </w:r>
      <w:proofErr w:type="spellEnd"/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y_test</w:t>
      </w:r>
      <w:proofErr w:type="spellEnd"/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train_test_</w:t>
      </w:r>
      <w:proofErr w:type="gramStart"/>
      <w:r>
        <w:rPr>
          <w:rStyle w:val="n"/>
          <w:color w:val="333333"/>
          <w:sz w:val="21"/>
          <w:szCs w:val="21"/>
        </w:rPr>
        <w:t>split</w:t>
      </w:r>
      <w:proofErr w:type="spellEnd"/>
      <w:r>
        <w:rPr>
          <w:rStyle w:val="p"/>
          <w:color w:val="333333"/>
          <w:sz w:val="21"/>
          <w:szCs w:val="21"/>
        </w:rPr>
        <w:t>(</w:t>
      </w:r>
      <w:proofErr w:type="gramEnd"/>
      <w:r>
        <w:rPr>
          <w:rStyle w:val="n"/>
          <w:color w:val="333333"/>
          <w:sz w:val="21"/>
          <w:szCs w:val="21"/>
        </w:rPr>
        <w:t>X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y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test_size</w:t>
      </w:r>
      <w:proofErr w:type="spellEnd"/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0.30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random_state</w:t>
      </w:r>
      <w:proofErr w:type="spellEnd"/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mi"/>
          <w:color w:val="666666"/>
          <w:sz w:val="21"/>
          <w:szCs w:val="21"/>
        </w:rPr>
        <w:t>0</w:t>
      </w:r>
      <w:r>
        <w:rPr>
          <w:rStyle w:val="p"/>
          <w:color w:val="333333"/>
          <w:sz w:val="21"/>
          <w:szCs w:val="21"/>
        </w:rPr>
        <w:t>)</w:t>
      </w:r>
    </w:p>
    <w:p w14:paraId="20FC034E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</w:p>
    <w:p w14:paraId="7F179AE1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kn"/>
          <w:b/>
          <w:bCs/>
          <w:color w:val="008000"/>
          <w:sz w:val="21"/>
          <w:szCs w:val="21"/>
        </w:rPr>
        <w:t>from</w:t>
      </w:r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Style w:val="nn"/>
          <w:b/>
          <w:bCs/>
          <w:color w:val="0000FF"/>
          <w:sz w:val="21"/>
          <w:szCs w:val="21"/>
        </w:rPr>
        <w:t>sklearn.linear</w:t>
      </w:r>
      <w:proofErr w:type="gramEnd"/>
      <w:r>
        <w:rPr>
          <w:rStyle w:val="nn"/>
          <w:b/>
          <w:bCs/>
          <w:color w:val="0000FF"/>
          <w:sz w:val="21"/>
          <w:szCs w:val="21"/>
        </w:rPr>
        <w:t>_model</w:t>
      </w:r>
      <w:proofErr w:type="spellEnd"/>
      <w:r>
        <w:rPr>
          <w:color w:val="333333"/>
          <w:sz w:val="21"/>
          <w:szCs w:val="21"/>
        </w:rPr>
        <w:t xml:space="preserve"> </w:t>
      </w:r>
      <w:r>
        <w:rPr>
          <w:rStyle w:val="kn"/>
          <w:b/>
          <w:bCs/>
          <w:color w:val="008000"/>
          <w:sz w:val="21"/>
          <w:szCs w:val="21"/>
        </w:rPr>
        <w:t>import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LinearRegression</w:t>
      </w:r>
      <w:proofErr w:type="spellEnd"/>
    </w:p>
    <w:p w14:paraId="479D97E2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regressor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color w:val="333333"/>
          <w:sz w:val="21"/>
          <w:szCs w:val="21"/>
        </w:rPr>
        <w:t>LinearRegression</w:t>
      </w:r>
      <w:proofErr w:type="spellEnd"/>
      <w:r>
        <w:rPr>
          <w:rStyle w:val="p"/>
          <w:color w:val="333333"/>
          <w:sz w:val="21"/>
          <w:szCs w:val="21"/>
        </w:rPr>
        <w:t>(</w:t>
      </w:r>
      <w:proofErr w:type="gramEnd"/>
      <w:r>
        <w:rPr>
          <w:rStyle w:val="p"/>
          <w:color w:val="333333"/>
          <w:sz w:val="21"/>
          <w:szCs w:val="21"/>
        </w:rPr>
        <w:t>)</w:t>
      </w:r>
    </w:p>
    <w:p w14:paraId="03D8938B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proofErr w:type="gramStart"/>
      <w:r>
        <w:rPr>
          <w:rStyle w:val="n"/>
          <w:color w:val="333333"/>
          <w:sz w:val="21"/>
          <w:szCs w:val="21"/>
        </w:rPr>
        <w:t>regressor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fit</w:t>
      </w:r>
      <w:proofErr w:type="spellEnd"/>
      <w:r>
        <w:rPr>
          <w:rStyle w:val="p"/>
          <w:color w:val="333333"/>
          <w:sz w:val="21"/>
          <w:szCs w:val="21"/>
        </w:rPr>
        <w:t>(</w:t>
      </w:r>
      <w:proofErr w:type="spellStart"/>
      <w:proofErr w:type="gramEnd"/>
      <w:r>
        <w:rPr>
          <w:rStyle w:val="n"/>
          <w:color w:val="333333"/>
          <w:sz w:val="21"/>
          <w:szCs w:val="21"/>
        </w:rPr>
        <w:t>X_train</w:t>
      </w:r>
      <w:proofErr w:type="spellEnd"/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y_train</w:t>
      </w:r>
      <w:proofErr w:type="spellEnd"/>
      <w:r>
        <w:rPr>
          <w:rStyle w:val="p"/>
          <w:color w:val="333333"/>
          <w:sz w:val="21"/>
          <w:szCs w:val="21"/>
        </w:rPr>
        <w:t>)</w:t>
      </w:r>
    </w:p>
    <w:p w14:paraId="26A0F831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085E283A" w14:textId="77777777" w:rsidR="00A10D4B" w:rsidRPr="004D1813" w:rsidRDefault="00A10D4B" w:rsidP="00A10D4B">
      <w:pPr>
        <w:shd w:val="clear" w:color="auto" w:fill="FFFFFF"/>
        <w:spacing w:line="291" w:lineRule="atLeast"/>
        <w:rPr>
          <w:rFonts w:ascii="Courier New" w:hAnsi="Courier New" w:cs="Courier New"/>
          <w:color w:val="8B0000"/>
          <w:sz w:val="21"/>
          <w:szCs w:val="21"/>
          <w:lang w:eastAsia="en-IN"/>
        </w:rPr>
      </w:pPr>
      <w:proofErr w:type="gramStart"/>
      <w:r w:rsidRPr="004D1813">
        <w:rPr>
          <w:rFonts w:ascii="Courier New" w:hAnsi="Courier New" w:cs="Courier New"/>
          <w:color w:val="8B0000"/>
          <w:sz w:val="21"/>
          <w:szCs w:val="21"/>
          <w:lang w:eastAsia="en-IN"/>
        </w:rPr>
        <w:t>Out[</w:t>
      </w:r>
      <w:proofErr w:type="gramEnd"/>
      <w:r w:rsidRPr="004D1813">
        <w:rPr>
          <w:rFonts w:ascii="Courier New" w:hAnsi="Courier New" w:cs="Courier New"/>
          <w:color w:val="8B0000"/>
          <w:sz w:val="21"/>
          <w:szCs w:val="21"/>
          <w:lang w:eastAsia="en-IN"/>
        </w:rPr>
        <w:t>27]:</w:t>
      </w:r>
    </w:p>
    <w:p w14:paraId="1F39E3EE" w14:textId="7479C502" w:rsidR="00A10D4B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  <w:proofErr w:type="spellStart"/>
      <w:proofErr w:type="gramStart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LinearRegression</w:t>
      </w:r>
      <w:proofErr w:type="spellEnd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(</w:t>
      </w:r>
      <w:proofErr w:type="spellStart"/>
      <w:proofErr w:type="gramEnd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copy_X</w:t>
      </w:r>
      <w:proofErr w:type="spellEnd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 xml:space="preserve">=True, </w:t>
      </w:r>
      <w:proofErr w:type="spellStart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fit_intercept</w:t>
      </w:r>
      <w:proofErr w:type="spellEnd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 xml:space="preserve">=True, </w:t>
      </w:r>
      <w:proofErr w:type="spellStart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n_jobs</w:t>
      </w:r>
      <w:proofErr w:type="spellEnd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=None, normalize=False)</w:t>
      </w:r>
    </w:p>
    <w:p w14:paraId="7E87DB61" w14:textId="3CF8099B" w:rsidR="00024D35" w:rsidRDefault="00024D35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</w:p>
    <w:p w14:paraId="0587241F" w14:textId="0258A219" w:rsidR="00024D35" w:rsidRDefault="004F5FEA" w:rsidP="00024D35">
      <w:pPr>
        <w:rPr>
          <w:b/>
          <w:bCs/>
          <w:sz w:val="28"/>
          <w:szCs w:val="28"/>
          <w:shd w:val="clear" w:color="auto" w:fill="FFFFFF"/>
        </w:rPr>
      </w:pPr>
      <w:r w:rsidRPr="004F5FEA">
        <w:rPr>
          <w:b/>
          <w:bCs/>
          <w:sz w:val="28"/>
          <w:szCs w:val="28"/>
          <w:shd w:val="clear" w:color="auto" w:fill="FFFFFF"/>
        </w:rPr>
        <w:t>Description:</w:t>
      </w:r>
    </w:p>
    <w:p w14:paraId="1D4F5D6B" w14:textId="72768B56" w:rsidR="004F5FEA" w:rsidRPr="004F5FEA" w:rsidRDefault="004F5FEA" w:rsidP="00B968B1">
      <w:pPr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>Dividing the data into two datasets training dataset and testing dataset. Then by performing linear regression test on training data we get prediction values.</w:t>
      </w:r>
    </w:p>
    <w:p w14:paraId="12955268" w14:textId="77777777" w:rsidR="00024D35" w:rsidRPr="004D1813" w:rsidRDefault="00024D35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</w:p>
    <w:p w14:paraId="0AE9F768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4CC5115E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/>
          <w:sz w:val="21"/>
          <w:szCs w:val="21"/>
          <w:lang w:eastAsia="en-IN"/>
        </w:rPr>
      </w:pPr>
      <w:r w:rsidRPr="004D1813">
        <w:rPr>
          <w:rFonts w:ascii="Courier New" w:hAnsi="Courier New" w:cs="Courier New"/>
          <w:b/>
          <w:bCs/>
          <w:color w:val="000000"/>
          <w:sz w:val="21"/>
          <w:szCs w:val="21"/>
          <w:lang w:eastAsia="en-IN"/>
        </w:rPr>
        <w:t>After Training now performing Prediction</w:t>
      </w:r>
    </w:p>
    <w:p w14:paraId="3F383304" w14:textId="77777777" w:rsidR="00A10D4B" w:rsidRPr="004D1813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/>
          <w:sz w:val="21"/>
          <w:szCs w:val="21"/>
          <w:lang w:eastAsia="en-IN"/>
        </w:rPr>
      </w:pPr>
    </w:p>
    <w:p w14:paraId="6A0A018F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r>
        <w:rPr>
          <w:rStyle w:val="n"/>
          <w:color w:val="333333"/>
          <w:sz w:val="21"/>
          <w:szCs w:val="21"/>
        </w:rPr>
        <w:t>y_pred</w:t>
      </w:r>
      <w:proofErr w:type="spellEnd"/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color w:val="333333"/>
          <w:sz w:val="21"/>
          <w:szCs w:val="21"/>
        </w:rPr>
        <w:t>regressor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predict</w:t>
      </w:r>
      <w:proofErr w:type="spellEnd"/>
      <w:proofErr w:type="gramEnd"/>
      <w:r>
        <w:rPr>
          <w:rStyle w:val="p"/>
          <w:color w:val="333333"/>
          <w:sz w:val="21"/>
          <w:szCs w:val="21"/>
        </w:rPr>
        <w:t>(</w:t>
      </w:r>
      <w:proofErr w:type="spellStart"/>
      <w:r>
        <w:rPr>
          <w:rStyle w:val="n"/>
          <w:color w:val="333333"/>
          <w:sz w:val="21"/>
          <w:szCs w:val="21"/>
        </w:rPr>
        <w:t>X_test</w:t>
      </w:r>
      <w:proofErr w:type="spellEnd"/>
      <w:r>
        <w:rPr>
          <w:rStyle w:val="p"/>
          <w:color w:val="333333"/>
          <w:sz w:val="21"/>
          <w:szCs w:val="21"/>
        </w:rPr>
        <w:t>)</w:t>
      </w:r>
    </w:p>
    <w:p w14:paraId="1CEAB460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</w:p>
    <w:p w14:paraId="73169027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r>
        <w:rPr>
          <w:rStyle w:val="n"/>
          <w:color w:val="333333"/>
          <w:sz w:val="21"/>
          <w:szCs w:val="21"/>
        </w:rPr>
        <w:t>y_pred</w:t>
      </w:r>
      <w:proofErr w:type="spellEnd"/>
    </w:p>
    <w:p w14:paraId="43A51ABC" w14:textId="77777777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FFF6DCC" w14:textId="77777777" w:rsidR="00A10D4B" w:rsidRPr="004D1813" w:rsidRDefault="00A10D4B" w:rsidP="00A10D4B">
      <w:pPr>
        <w:shd w:val="clear" w:color="auto" w:fill="FFFFFF"/>
        <w:spacing w:line="291" w:lineRule="atLeast"/>
        <w:rPr>
          <w:rFonts w:ascii="Courier New" w:hAnsi="Courier New" w:cs="Courier New"/>
          <w:color w:val="8B0000"/>
          <w:sz w:val="21"/>
          <w:szCs w:val="21"/>
          <w:lang w:eastAsia="en-IN"/>
        </w:rPr>
      </w:pPr>
      <w:proofErr w:type="gramStart"/>
      <w:r w:rsidRPr="004D1813">
        <w:rPr>
          <w:rFonts w:ascii="Courier New" w:hAnsi="Courier New" w:cs="Courier New"/>
          <w:color w:val="8B0000"/>
          <w:sz w:val="21"/>
          <w:szCs w:val="21"/>
          <w:lang w:eastAsia="en-IN"/>
        </w:rPr>
        <w:t>Out[</w:t>
      </w:r>
      <w:proofErr w:type="gramEnd"/>
      <w:r w:rsidRPr="004D1813">
        <w:rPr>
          <w:rFonts w:ascii="Courier New" w:hAnsi="Courier New" w:cs="Courier New"/>
          <w:color w:val="8B0000"/>
          <w:sz w:val="21"/>
          <w:szCs w:val="21"/>
          <w:lang w:eastAsia="en-IN"/>
        </w:rPr>
        <w:t>28]:</w:t>
      </w:r>
    </w:p>
    <w:p w14:paraId="7523FA3B" w14:textId="77777777" w:rsidR="00A10D4B" w:rsidRPr="004D1813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  <w:proofErr w:type="gramStart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array(</w:t>
      </w:r>
      <w:proofErr w:type="gramEnd"/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>[17.05366541, 33.69422878, 74.80620886, 26.8422321 , 60.12335883,</w:t>
      </w:r>
    </w:p>
    <w:p w14:paraId="0043A272" w14:textId="77777777" w:rsidR="00A10D4B" w:rsidRPr="004D1813" w:rsidRDefault="00A10D4B" w:rsidP="00A10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hAnsi="Courier New" w:cs="Courier New"/>
          <w:color w:val="000000"/>
          <w:sz w:val="20"/>
          <w:szCs w:val="20"/>
          <w:lang w:eastAsia="en-IN"/>
        </w:rPr>
      </w:pPr>
      <w:r w:rsidRPr="004D1813">
        <w:rPr>
          <w:rFonts w:ascii="Courier New" w:hAnsi="Courier New" w:cs="Courier New"/>
          <w:color w:val="000000"/>
          <w:sz w:val="20"/>
          <w:szCs w:val="20"/>
          <w:lang w:eastAsia="en-IN"/>
        </w:rPr>
        <w:t xml:space="preserve">       39.56736879, 20.96909209, 78.72163554])</w:t>
      </w:r>
    </w:p>
    <w:p w14:paraId="3DBBB061" w14:textId="1EE5BB7E" w:rsidR="00A10D4B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0AB17F2E" w14:textId="1C4D2684" w:rsidR="00024D35" w:rsidRDefault="004F5FEA" w:rsidP="00024D35">
      <w:pPr>
        <w:rPr>
          <w:b/>
          <w:bCs/>
          <w:sz w:val="28"/>
          <w:szCs w:val="28"/>
          <w:shd w:val="clear" w:color="auto" w:fill="FFFFFF"/>
        </w:rPr>
      </w:pPr>
      <w:r w:rsidRPr="004F5FEA">
        <w:rPr>
          <w:b/>
          <w:bCs/>
          <w:sz w:val="28"/>
          <w:szCs w:val="28"/>
          <w:shd w:val="clear" w:color="auto" w:fill="FFFFFF"/>
        </w:rPr>
        <w:t>Description:</w:t>
      </w:r>
    </w:p>
    <w:p w14:paraId="56CB575D" w14:textId="354F8F0D" w:rsidR="004F5FEA" w:rsidRPr="004F5FEA" w:rsidRDefault="004F5FEA" w:rsidP="00B968B1">
      <w:pPr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>Predicting the data on which linear regression is done. Then we need to compare predicted values to accurate values.</w:t>
      </w:r>
    </w:p>
    <w:p w14:paraId="6E56957B" w14:textId="77777777" w:rsidR="00024D35" w:rsidRDefault="00024D35" w:rsidP="00A10D4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646A3F39" w14:textId="77777777" w:rsidR="00A10D4B" w:rsidRDefault="00A10D4B" w:rsidP="00A10D4B">
      <w:pPr>
        <w:pStyle w:val="Heading2"/>
        <w:shd w:val="clear" w:color="auto" w:fill="FFFFFF"/>
        <w:spacing w:before="153" w:after="0"/>
        <w:rPr>
          <w:rFonts w:ascii="Helvetica Neue" w:hAnsi="Helvetica Neue"/>
          <w:color w:val="000000"/>
          <w:sz w:val="33"/>
          <w:szCs w:val="33"/>
        </w:rPr>
      </w:pPr>
      <w:r>
        <w:rPr>
          <w:rFonts w:ascii="Helvetica Neue" w:hAnsi="Helvetica Neue"/>
          <w:color w:val="000000"/>
          <w:sz w:val="33"/>
          <w:szCs w:val="33"/>
        </w:rPr>
        <w:t>Comparing Actual vs Predicted Value</w:t>
      </w:r>
    </w:p>
    <w:p w14:paraId="5B084898" w14:textId="77777777" w:rsidR="00A10D4B" w:rsidRPr="00926C44" w:rsidRDefault="00A10D4B" w:rsidP="00A10D4B"/>
    <w:p w14:paraId="67D5D5B8" w14:textId="77777777" w:rsidR="00A10D4B" w:rsidRDefault="00A10D4B" w:rsidP="00A10D4B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"/>
          <w:color w:val="333333"/>
          <w:sz w:val="21"/>
          <w:szCs w:val="21"/>
        </w:rPr>
        <w:t>df1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color w:val="333333"/>
          <w:sz w:val="21"/>
          <w:szCs w:val="21"/>
        </w:rPr>
        <w:t>pd</w:t>
      </w:r>
      <w:r>
        <w:rPr>
          <w:rStyle w:val="o"/>
          <w:color w:val="666666"/>
          <w:sz w:val="21"/>
          <w:szCs w:val="21"/>
        </w:rPr>
        <w:t>.</w:t>
      </w:r>
      <w:r>
        <w:rPr>
          <w:rStyle w:val="n"/>
          <w:color w:val="333333"/>
          <w:sz w:val="21"/>
          <w:szCs w:val="21"/>
        </w:rPr>
        <w:t>DataFrame</w:t>
      </w:r>
      <w:proofErr w:type="spellEnd"/>
      <w:proofErr w:type="gramEnd"/>
      <w:r>
        <w:rPr>
          <w:rStyle w:val="p"/>
          <w:color w:val="333333"/>
          <w:sz w:val="21"/>
          <w:szCs w:val="21"/>
        </w:rPr>
        <w:t>({</w:t>
      </w:r>
      <w:r>
        <w:rPr>
          <w:rStyle w:val="s1"/>
          <w:color w:val="BA2121"/>
          <w:sz w:val="21"/>
          <w:szCs w:val="21"/>
        </w:rPr>
        <w:t>'Actual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y_test</w:t>
      </w:r>
      <w:proofErr w:type="spellEnd"/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s1"/>
          <w:color w:val="BA2121"/>
          <w:sz w:val="21"/>
          <w:szCs w:val="21"/>
        </w:rPr>
        <w:t>'</w:t>
      </w:r>
      <w:proofErr w:type="spellStart"/>
      <w:r>
        <w:rPr>
          <w:rStyle w:val="s1"/>
          <w:color w:val="BA2121"/>
          <w:sz w:val="21"/>
          <w:szCs w:val="21"/>
        </w:rPr>
        <w:t>Predicted_Score</w:t>
      </w:r>
      <w:proofErr w:type="spellEnd"/>
      <w:r>
        <w:rPr>
          <w:rStyle w:val="s1"/>
          <w:color w:val="BA2121"/>
          <w:sz w:val="21"/>
          <w:szCs w:val="21"/>
        </w:rPr>
        <w:t>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  <w:proofErr w:type="spellStart"/>
      <w:r>
        <w:rPr>
          <w:rStyle w:val="n"/>
          <w:color w:val="333333"/>
          <w:sz w:val="21"/>
          <w:szCs w:val="21"/>
        </w:rPr>
        <w:t>y_pred</w:t>
      </w:r>
      <w:proofErr w:type="spellEnd"/>
      <w:r>
        <w:rPr>
          <w:rStyle w:val="p"/>
          <w:color w:val="333333"/>
          <w:sz w:val="21"/>
          <w:szCs w:val="21"/>
        </w:rPr>
        <w:t>})</w:t>
      </w:r>
      <w:r>
        <w:rPr>
          <w:color w:val="333333"/>
          <w:sz w:val="21"/>
          <w:szCs w:val="21"/>
        </w:rPr>
        <w:t xml:space="preserve">  </w:t>
      </w:r>
    </w:p>
    <w:p w14:paraId="1174E045" w14:textId="77777777" w:rsidR="00A10D4B" w:rsidRDefault="00A10D4B" w:rsidP="00A10D4B">
      <w:pPr>
        <w:pStyle w:val="HTMLPreformatted"/>
        <w:shd w:val="clear" w:color="auto" w:fill="F7F7F7"/>
        <w:wordWrap w:val="0"/>
        <w:rPr>
          <w:noProof/>
        </w:rPr>
      </w:pPr>
      <w:r>
        <w:rPr>
          <w:rStyle w:val="n"/>
          <w:color w:val="333333"/>
          <w:sz w:val="21"/>
          <w:szCs w:val="21"/>
        </w:rPr>
        <w:t>df1</w:t>
      </w:r>
    </w:p>
    <w:p w14:paraId="4BCC642C" w14:textId="77777777" w:rsidR="00A10D4B" w:rsidRDefault="00A10D4B" w:rsidP="00A10D4B">
      <w:pPr>
        <w:pStyle w:val="HTMLPreformatted"/>
        <w:shd w:val="clear" w:color="auto" w:fill="F7F7F7"/>
        <w:wordWrap w:val="0"/>
        <w:rPr>
          <w:noProof/>
        </w:rPr>
      </w:pPr>
    </w:p>
    <w:p w14:paraId="7B2BD328" w14:textId="77777777" w:rsidR="00A10D4B" w:rsidRDefault="00A10D4B" w:rsidP="00A10D4B">
      <w:pPr>
        <w:pStyle w:val="HTMLPreformatted"/>
        <w:shd w:val="clear" w:color="auto" w:fill="F7F7F7"/>
        <w:wordWrap w:val="0"/>
        <w:rPr>
          <w:noProof/>
        </w:rPr>
      </w:pPr>
    </w:p>
    <w:p w14:paraId="5B50AA4E" w14:textId="0AF2DB89" w:rsidR="00A10D4B" w:rsidRDefault="00A10D4B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  <w:r>
        <w:rPr>
          <w:noProof/>
        </w:rPr>
        <w:drawing>
          <wp:inline distT="0" distB="0" distL="0" distR="0" wp14:anchorId="23118753" wp14:editId="728144BB">
            <wp:extent cx="1645920" cy="181618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66510" cy="1838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CDDCE" w14:textId="3135E2CE" w:rsidR="00024D35" w:rsidRDefault="00024D35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</w:p>
    <w:p w14:paraId="7B4AD0CC" w14:textId="00392BC2" w:rsidR="00024D35" w:rsidRDefault="00024D35" w:rsidP="00A10D4B">
      <w:pPr>
        <w:pStyle w:val="HTMLPreformatted"/>
        <w:shd w:val="clear" w:color="auto" w:fill="F7F7F7"/>
        <w:wordWrap w:val="0"/>
        <w:rPr>
          <w:rStyle w:val="n"/>
          <w:color w:val="333333"/>
          <w:sz w:val="21"/>
          <w:szCs w:val="21"/>
        </w:rPr>
      </w:pPr>
    </w:p>
    <w:p w14:paraId="21608BC9" w14:textId="0B31615D" w:rsidR="00024D35" w:rsidRPr="004F5FEA" w:rsidRDefault="004F5FEA" w:rsidP="00024D35">
      <w:pPr>
        <w:rPr>
          <w:b/>
          <w:bCs/>
          <w:sz w:val="28"/>
          <w:szCs w:val="28"/>
          <w:shd w:val="clear" w:color="auto" w:fill="FFFFFF"/>
        </w:rPr>
      </w:pPr>
      <w:r w:rsidRPr="004F5FEA">
        <w:rPr>
          <w:b/>
          <w:bCs/>
          <w:sz w:val="28"/>
          <w:szCs w:val="28"/>
          <w:shd w:val="clear" w:color="auto" w:fill="FFFFFF"/>
        </w:rPr>
        <w:t>Description:</w:t>
      </w:r>
    </w:p>
    <w:p w14:paraId="67766FC8" w14:textId="25CB43F3" w:rsidR="004F5FEA" w:rsidRPr="004F5FEA" w:rsidRDefault="004F5FEA" w:rsidP="00B968B1">
      <w:pPr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By visualizing the Data in the dataframe we can get to some conclusion and to make sure our conclusion is true we need to perform further more operations on </w:t>
      </w:r>
      <w:proofErr w:type="gramStart"/>
      <w:r>
        <w:rPr>
          <w:sz w:val="28"/>
          <w:szCs w:val="28"/>
          <w:shd w:val="clear" w:color="auto" w:fill="FFFFFF"/>
        </w:rPr>
        <w:t>it.By</w:t>
      </w:r>
      <w:proofErr w:type="gramEnd"/>
      <w:r>
        <w:rPr>
          <w:sz w:val="28"/>
          <w:szCs w:val="28"/>
          <w:shd w:val="clear" w:color="auto" w:fill="FFFFFF"/>
        </w:rPr>
        <w:t xml:space="preserve"> finding the accuracy of those data we can come to a conclusion that our prediction is true to certain extinct .</w:t>
      </w:r>
    </w:p>
    <w:p w14:paraId="2C505884" w14:textId="77777777" w:rsidR="00024D35" w:rsidRDefault="00024D35" w:rsidP="00B968B1">
      <w:pPr>
        <w:pStyle w:val="HTMLPreformatted"/>
        <w:shd w:val="clear" w:color="auto" w:fill="F7F7F7"/>
        <w:wordWrap w:val="0"/>
        <w:jc w:val="both"/>
        <w:rPr>
          <w:rStyle w:val="n"/>
          <w:color w:val="333333"/>
          <w:sz w:val="21"/>
          <w:szCs w:val="21"/>
        </w:rPr>
      </w:pPr>
    </w:p>
    <w:p w14:paraId="5A0998E2" w14:textId="77777777" w:rsidR="00024D35" w:rsidRDefault="00024D35" w:rsidP="00A10D4B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</w:tblGrid>
      <w:tr w:rsidR="00A10D4B" w:rsidRPr="00E23351" w14:paraId="37345140" w14:textId="77777777" w:rsidTr="007F2BA3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98305" w14:textId="77777777" w:rsidR="00A10D4B" w:rsidRPr="00E23351" w:rsidRDefault="00A10D4B" w:rsidP="007F2BA3">
            <w:pPr>
              <w:spacing w:line="300" w:lineRule="atLeast"/>
              <w:rPr>
                <w:sz w:val="20"/>
                <w:szCs w:val="20"/>
                <w:lang w:val="en-US"/>
              </w:rPr>
            </w:pPr>
          </w:p>
        </w:tc>
      </w:tr>
    </w:tbl>
    <w:p w14:paraId="6D1DD698" w14:textId="77777777" w:rsidR="00A10D4B" w:rsidRPr="00414BAE" w:rsidRDefault="00A10D4B" w:rsidP="00A10D4B">
      <w:pPr>
        <w:rPr>
          <w:b/>
          <w:bCs/>
          <w:sz w:val="28"/>
          <w:szCs w:val="28"/>
        </w:rPr>
      </w:pPr>
    </w:p>
    <w:p w14:paraId="2CBE76F6" w14:textId="77777777" w:rsidR="00A10D4B" w:rsidRDefault="00A10D4B" w:rsidP="00A10D4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clusion</w:t>
      </w:r>
    </w:p>
    <w:p w14:paraId="694E8474" w14:textId="6665FC8B" w:rsidR="00024D35" w:rsidRPr="004F5FEA" w:rsidRDefault="004F5FEA" w:rsidP="00B968B1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rough this we can </w:t>
      </w:r>
      <w:r w:rsidR="00B968B1">
        <w:rPr>
          <w:sz w:val="28"/>
          <w:szCs w:val="28"/>
        </w:rPr>
        <w:t>analyse</w:t>
      </w:r>
      <w:r>
        <w:rPr>
          <w:sz w:val="28"/>
          <w:szCs w:val="28"/>
        </w:rPr>
        <w:t xml:space="preserve"> </w:t>
      </w:r>
      <w:r w:rsidR="00B968B1">
        <w:rPr>
          <w:sz w:val="28"/>
          <w:szCs w:val="28"/>
        </w:rPr>
        <w:t>student’s</w:t>
      </w:r>
      <w:r>
        <w:rPr>
          <w:sz w:val="28"/>
          <w:szCs w:val="28"/>
        </w:rPr>
        <w:t xml:space="preserve"> ability and then can have chance to make them concentrate more and make them sure that they can score good </w:t>
      </w:r>
      <w:r w:rsidR="00B968B1">
        <w:rPr>
          <w:sz w:val="28"/>
          <w:szCs w:val="28"/>
        </w:rPr>
        <w:t>marks. By dividing the data into training set and testing set we can get the results that students are getting improved or not.</w:t>
      </w:r>
    </w:p>
    <w:p w14:paraId="7E1977CB" w14:textId="77777777" w:rsidR="00A10D4B" w:rsidRPr="00325F8F" w:rsidRDefault="00A10D4B" w:rsidP="00A10D4B">
      <w:pPr>
        <w:rPr>
          <w:b/>
          <w:sz w:val="32"/>
          <w:szCs w:val="32"/>
        </w:rPr>
      </w:pPr>
    </w:p>
    <w:p w14:paraId="3215956B" w14:textId="77777777" w:rsidR="00A10D4B" w:rsidRPr="0061494C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</w:p>
    <w:p w14:paraId="0111E84A" w14:textId="77777777" w:rsidR="00A10D4B" w:rsidRDefault="00A10D4B" w:rsidP="00A10D4B">
      <w:pPr>
        <w:rPr>
          <w:b/>
          <w:bCs/>
          <w:sz w:val="28"/>
          <w:szCs w:val="28"/>
        </w:rPr>
      </w:pPr>
    </w:p>
    <w:p w14:paraId="27091E20" w14:textId="77777777" w:rsidR="00A10D4B" w:rsidRDefault="00A10D4B" w:rsidP="00A10D4B">
      <w:pPr>
        <w:rPr>
          <w:b/>
          <w:bCs/>
          <w:sz w:val="28"/>
          <w:szCs w:val="28"/>
        </w:rPr>
      </w:pPr>
    </w:p>
    <w:p w14:paraId="23D570CB" w14:textId="77777777" w:rsidR="00A10D4B" w:rsidRDefault="00A10D4B" w:rsidP="00A10D4B">
      <w:pPr>
        <w:rPr>
          <w:b/>
          <w:bCs/>
          <w:sz w:val="28"/>
          <w:szCs w:val="28"/>
        </w:rPr>
      </w:pPr>
    </w:p>
    <w:p w14:paraId="4E54DF71" w14:textId="77777777" w:rsidR="00A10D4B" w:rsidRPr="0022260E" w:rsidRDefault="00A10D4B" w:rsidP="00A10D4B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306"/>
      </w:tblGrid>
      <w:tr w:rsidR="00A10D4B" w:rsidRPr="00E23351" w14:paraId="57B9EBD3" w14:textId="77777777" w:rsidTr="007F2BA3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CE362" w14:textId="77777777" w:rsidR="00A10D4B" w:rsidRPr="00E23351" w:rsidRDefault="00A10D4B" w:rsidP="007F2BA3">
            <w:pPr>
              <w:spacing w:line="300" w:lineRule="atLeast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BE2FE" w14:textId="77777777" w:rsidR="00A10D4B" w:rsidRPr="00E51E53" w:rsidRDefault="00A10D4B" w:rsidP="007F2BA3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US"/>
              </w:rPr>
            </w:pPr>
          </w:p>
          <w:p w14:paraId="21C0138D" w14:textId="77777777" w:rsidR="00A10D4B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60BAC3A4" w14:textId="77777777" w:rsidR="00A10D4B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77F045FD" w14:textId="77777777" w:rsidR="00A10D4B" w:rsidRPr="00E23351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1298F3AB" w14:textId="77777777" w:rsidR="00A10D4B" w:rsidRPr="006F17E0" w:rsidRDefault="00A10D4B" w:rsidP="00A10D4B">
      <w:pPr>
        <w:rPr>
          <w:rFonts w:asciiTheme="majorHAnsi" w:hAnsiTheme="majorHAnsi" w:cstheme="majorHAnsi"/>
          <w:b/>
          <w:color w:val="000000"/>
          <w:sz w:val="28"/>
          <w:szCs w:val="28"/>
        </w:rPr>
      </w:pPr>
    </w:p>
    <w:p w14:paraId="02DD67E1" w14:textId="2586304D" w:rsidR="004E36C8" w:rsidRPr="00A10D4B" w:rsidRDefault="004E36C8" w:rsidP="00A10D4B"/>
    <w:sectPr w:rsidR="004E36C8" w:rsidRPr="00A10D4B" w:rsidSect="00DF448B">
      <w:headerReference w:type="default" r:id="rId12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E7F6A" w14:textId="77777777" w:rsidR="00774E7F" w:rsidRDefault="00774E7F" w:rsidP="00DF448B">
      <w:r>
        <w:separator/>
      </w:r>
    </w:p>
  </w:endnote>
  <w:endnote w:type="continuationSeparator" w:id="0">
    <w:p w14:paraId="7A6CAA6D" w14:textId="77777777" w:rsidR="00774E7F" w:rsidRDefault="00774E7F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6B8F2" w14:textId="77777777" w:rsidR="00774E7F" w:rsidRDefault="00774E7F" w:rsidP="00DF448B">
      <w:r>
        <w:separator/>
      </w:r>
    </w:p>
  </w:footnote>
  <w:footnote w:type="continuationSeparator" w:id="0">
    <w:p w14:paraId="732C49A5" w14:textId="77777777" w:rsidR="00774E7F" w:rsidRDefault="00774E7F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 w15:restartNumberingAfterBreak="0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7ewsLA0NTY3NDZX0lEKTi0uzszPAykwqwUAdnVwnywAAAA="/>
  </w:docVars>
  <w:rsids>
    <w:rsidRoot w:val="004E36C8"/>
    <w:rsid w:val="00024D35"/>
    <w:rsid w:val="000820F3"/>
    <w:rsid w:val="000A329D"/>
    <w:rsid w:val="000D1D81"/>
    <w:rsid w:val="00102BD5"/>
    <w:rsid w:val="0014669F"/>
    <w:rsid w:val="001542C2"/>
    <w:rsid w:val="001A18E9"/>
    <w:rsid w:val="001A1E6B"/>
    <w:rsid w:val="001E74D6"/>
    <w:rsid w:val="002A4152"/>
    <w:rsid w:val="002D24E7"/>
    <w:rsid w:val="003B23F5"/>
    <w:rsid w:val="004E36C8"/>
    <w:rsid w:val="004F5FEA"/>
    <w:rsid w:val="00533BDA"/>
    <w:rsid w:val="0053437C"/>
    <w:rsid w:val="005C0306"/>
    <w:rsid w:val="006840F7"/>
    <w:rsid w:val="006C44D9"/>
    <w:rsid w:val="00774E7F"/>
    <w:rsid w:val="007826FF"/>
    <w:rsid w:val="00792052"/>
    <w:rsid w:val="007A39FD"/>
    <w:rsid w:val="008958A0"/>
    <w:rsid w:val="008E0ED4"/>
    <w:rsid w:val="008F4329"/>
    <w:rsid w:val="008F7F6B"/>
    <w:rsid w:val="00907D38"/>
    <w:rsid w:val="00937F66"/>
    <w:rsid w:val="00954770"/>
    <w:rsid w:val="00A10D4B"/>
    <w:rsid w:val="00B4240B"/>
    <w:rsid w:val="00B968B1"/>
    <w:rsid w:val="00C25519"/>
    <w:rsid w:val="00C4470C"/>
    <w:rsid w:val="00C53DAE"/>
    <w:rsid w:val="00D95A75"/>
    <w:rsid w:val="00DE0754"/>
    <w:rsid w:val="00DE596C"/>
    <w:rsid w:val="00DF448B"/>
    <w:rsid w:val="00E24342"/>
    <w:rsid w:val="00ED69F1"/>
    <w:rsid w:val="00F71DA0"/>
    <w:rsid w:val="00FA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  <w15:docId w15:val="{D8013861-379C-4B23-93E3-1743B904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D35"/>
    <w:rPr>
      <w:rFonts w:ascii="Times New Roman" w:eastAsia="Times New Roman" w:hAnsi="Times New Roman" w:cs="Times New Roman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Udaychandra gollapally</cp:lastModifiedBy>
  <cp:revision>2</cp:revision>
  <cp:lastPrinted>2021-03-01T13:44:00Z</cp:lastPrinted>
  <dcterms:created xsi:type="dcterms:W3CDTF">2021-04-29T13:49:00Z</dcterms:created>
  <dcterms:modified xsi:type="dcterms:W3CDTF">2021-04-2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